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43F8" w:rsidRDefault="00B401DE" w:rsidP="00E85C70">
      <w:pPr>
        <w:rPr>
          <w:b/>
          <w:bCs/>
          <w:sz w:val="36"/>
          <w:szCs w:val="36"/>
          <w:rtl/>
          <w:lang w:bidi="ar-IQ"/>
        </w:rPr>
      </w:pPr>
      <w:r>
        <w:rPr>
          <w:rFonts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DBE709" wp14:editId="3D3B0755">
                <wp:simplePos x="0" y="0"/>
                <wp:positionH relativeFrom="column">
                  <wp:posOffset>-38100</wp:posOffset>
                </wp:positionH>
                <wp:positionV relativeFrom="paragraph">
                  <wp:posOffset>38735</wp:posOffset>
                </wp:positionV>
                <wp:extent cx="2600960" cy="1533525"/>
                <wp:effectExtent l="76200" t="76200" r="27940" b="28575"/>
                <wp:wrapNone/>
                <wp:docPr id="8" name="مخطط انسيابي: معالجة متعاقبة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00960" cy="153352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743F8" w:rsidRPr="008B54EF" w:rsidRDefault="008743F8" w:rsidP="008743F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جامعة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ديالى</w:t>
                            </w:r>
                          </w:p>
                          <w:p w:rsidR="008743F8" w:rsidRPr="008B54EF" w:rsidRDefault="008743F8" w:rsidP="00E631C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اسم الكلية: 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الادارة والاقتصاد </w:t>
                            </w:r>
                          </w:p>
                          <w:p w:rsidR="008743F8" w:rsidRPr="008B54EF" w:rsidRDefault="008743F8" w:rsidP="00E14F6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قسم: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الاحصاء </w:t>
                            </w:r>
                          </w:p>
                          <w:p w:rsidR="008743F8" w:rsidRPr="008B54EF" w:rsidRDefault="008743F8" w:rsidP="00924AE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proofErr w:type="gramStart"/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رحلة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7D256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ثا</w:t>
                            </w:r>
                            <w:r w:rsidR="00773721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لث</w:t>
                            </w:r>
                            <w:proofErr w:type="gramEnd"/>
                            <w:r w:rsidR="007D256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  <w:p w:rsidR="008743F8" w:rsidRPr="008B54EF" w:rsidRDefault="008743F8" w:rsidP="00924AE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محاضر الثلاثي:</w:t>
                            </w:r>
                            <w:r w:rsidR="00924AE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اياد حبيب شمال </w:t>
                            </w:r>
                          </w:p>
                          <w:p w:rsidR="008743F8" w:rsidRPr="008B54EF" w:rsidRDefault="008743F8" w:rsidP="00576E4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لقب العلمي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مدرس </w:t>
                            </w:r>
                          </w:p>
                          <w:p w:rsidR="008743F8" w:rsidRPr="008B54EF" w:rsidRDefault="008743F8" w:rsidP="00576E4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ؤهل العلمي: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576E40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دكتوراه إحصاء 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  <w:p w:rsidR="008743F8" w:rsidRPr="001C3D83" w:rsidRDefault="008743F8" w:rsidP="00E14F68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DBE709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مخطط انسيابي: معالجة متعاقبة 8" o:spid="_x0000_s1026" type="#_x0000_t176" style="position:absolute;left:0;text-align:left;margin-left:-3pt;margin-top:3.05pt;width:204.8pt;height:12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">
                <v:shadow on="t" opacity=".5" offset="-6pt,-6pt"/>
                <v:textbox>
                  <w:txbxContent>
                    <w:p w:rsidR="008743F8" w:rsidRPr="008B54EF" w:rsidRDefault="008743F8" w:rsidP="008743F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جامعة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ديالى</w:t>
                      </w:r>
                    </w:p>
                    <w:p w:rsidR="008743F8" w:rsidRPr="008B54EF" w:rsidRDefault="008743F8" w:rsidP="00E631C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اسم الكلية: 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الادارة والاقتصاد </w:t>
                      </w:r>
                    </w:p>
                    <w:p w:rsidR="008743F8" w:rsidRPr="008B54EF" w:rsidRDefault="008743F8" w:rsidP="00E14F6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قسم: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الاحصاء </w:t>
                      </w:r>
                    </w:p>
                    <w:p w:rsidR="008743F8" w:rsidRPr="008B54EF" w:rsidRDefault="008743F8" w:rsidP="00924AE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proofErr w:type="gramStart"/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رحلة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7D256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ثا</w:t>
                      </w:r>
                      <w:r w:rsidR="00773721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لث</w:t>
                      </w:r>
                      <w:proofErr w:type="gramEnd"/>
                      <w:r w:rsidR="007D256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</w:p>
                    <w:p w:rsidR="008743F8" w:rsidRPr="008B54EF" w:rsidRDefault="008743F8" w:rsidP="00924AE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محاضر الثلاثي:</w:t>
                      </w:r>
                      <w:r w:rsidR="00924AE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اياد حبيب شمال </w:t>
                      </w:r>
                    </w:p>
                    <w:p w:rsidR="008743F8" w:rsidRPr="008B54EF" w:rsidRDefault="008743F8" w:rsidP="00576E4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لقب العلمي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مدرس </w:t>
                      </w:r>
                    </w:p>
                    <w:p w:rsidR="008743F8" w:rsidRPr="008B54EF" w:rsidRDefault="008743F8" w:rsidP="00576E4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ؤهل العلمي: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576E40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دكتوراه إحصاء 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</w:p>
                    <w:p w:rsidR="008743F8" w:rsidRPr="001C3D83" w:rsidRDefault="008743F8" w:rsidP="00E14F68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8743F8" w:rsidRPr="001A785E" w:rsidRDefault="008743F8" w:rsidP="008743F8">
      <w:pPr>
        <w:rPr>
          <w:b/>
          <w:bCs/>
          <w:lang w:bidi="ar-IQ"/>
        </w:rPr>
      </w:pPr>
      <w:r>
        <w:rPr>
          <w:rFonts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951129" wp14:editId="1DC01E19">
                <wp:simplePos x="0" y="0"/>
                <wp:positionH relativeFrom="column">
                  <wp:posOffset>4576445</wp:posOffset>
                </wp:positionH>
                <wp:positionV relativeFrom="paragraph">
                  <wp:posOffset>-228600</wp:posOffset>
                </wp:positionV>
                <wp:extent cx="2433955" cy="1714500"/>
                <wp:effectExtent l="13970" t="81280" r="76200" b="13970"/>
                <wp:wrapNone/>
                <wp:docPr id="9" name="مخطط انسيابي: معالجة متعاقبة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3955" cy="171450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جمهورية العراق</w:t>
                            </w:r>
                          </w:p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وزارة التعليم العالي والبحث العلمي</w:t>
                            </w:r>
                          </w:p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8743F8" w:rsidRPr="000E0F69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جهاز الاشراف والتقويم العلم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951129" id="مخطط انسيابي: معالجة متعاقبة 9" o:spid="_x0000_s1027" type="#_x0000_t176" style="position:absolute;left:0;text-align:left;margin-left:360.35pt;margin-top:-18pt;width:191.65pt;height:1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">
                <v:shadow on="t" opacity=".5" offset="6pt,-6pt"/>
                <v:textbox>
                  <w:txbxContent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جمهورية العراق</w:t>
                      </w:r>
                    </w:p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وزارة التعليم العالي والبحث العلمي</w:t>
                      </w:r>
                    </w:p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8743F8" w:rsidRPr="000E0F69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جهاز الاشراف والتقويم العلمي</w:t>
                      </w:r>
                    </w:p>
                  </w:txbxContent>
                </v:textbox>
              </v:shape>
            </w:pict>
          </mc:Fallback>
        </mc:AlternateContent>
      </w:r>
      <w:r w:rsidRPr="001A785E">
        <w:rPr>
          <w:rFonts w:hint="cs"/>
          <w:b/>
          <w:bCs/>
          <w:rtl/>
          <w:lang w:bidi="ar-IQ"/>
        </w:rPr>
        <w:t xml:space="preserve">                                                                           </w:t>
      </w:r>
      <w:r>
        <w:rPr>
          <w:rFonts w:hint="cs"/>
          <w:b/>
          <w:bCs/>
          <w:rtl/>
          <w:lang w:bidi="ar-IQ"/>
        </w:rPr>
        <w:t xml:space="preserve"> </w:t>
      </w:r>
      <w:r w:rsidRPr="001A785E">
        <w:rPr>
          <w:rFonts w:hint="cs"/>
          <w:b/>
          <w:bCs/>
          <w:rtl/>
          <w:lang w:bidi="ar-IQ"/>
        </w:rPr>
        <w:t>بسم  الله الرحمن الرحيم</w:t>
      </w:r>
    </w:p>
    <w:p w:rsidR="008743F8" w:rsidRDefault="008743F8" w:rsidP="008743F8">
      <w:pPr>
        <w:rPr>
          <w:lang w:bidi="ar-IQ"/>
        </w:rPr>
      </w:pPr>
      <w:r>
        <w:rPr>
          <w:b/>
          <w:bCs/>
          <w:noProof/>
        </w:rPr>
        <w:drawing>
          <wp:anchor distT="0" distB="0" distL="114300" distR="114300" simplePos="0" relativeHeight="251664384" behindDoc="1" locked="0" layoutInCell="1" allowOverlap="1" wp14:anchorId="6E4F7481" wp14:editId="79356761">
            <wp:simplePos x="0" y="0"/>
            <wp:positionH relativeFrom="column">
              <wp:posOffset>2514600</wp:posOffset>
            </wp:positionH>
            <wp:positionV relativeFrom="paragraph">
              <wp:posOffset>211455</wp:posOffset>
            </wp:positionV>
            <wp:extent cx="2057400" cy="1099185"/>
            <wp:effectExtent l="0" t="0" r="0" b="5715"/>
            <wp:wrapNone/>
            <wp:docPr id="7" name="صورة 7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09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43F8" w:rsidRPr="008D04CB" w:rsidRDefault="008743F8" w:rsidP="008743F8">
      <w:pPr>
        <w:rPr>
          <w:lang w:bidi="ar-IQ"/>
        </w:rPr>
      </w:pPr>
    </w:p>
    <w:p w:rsidR="008743F8" w:rsidRPr="008D04CB" w:rsidRDefault="008743F8" w:rsidP="008743F8">
      <w:pPr>
        <w:rPr>
          <w:lang w:bidi="ar-IQ"/>
        </w:rPr>
      </w:pPr>
    </w:p>
    <w:p w:rsidR="008743F8" w:rsidRPr="008D04CB" w:rsidRDefault="008743F8" w:rsidP="008743F8">
      <w:pPr>
        <w:rPr>
          <w:lang w:bidi="ar-IQ"/>
        </w:rPr>
      </w:pPr>
    </w:p>
    <w:p w:rsidR="008743F8" w:rsidRPr="008D04CB" w:rsidRDefault="008743F8" w:rsidP="008743F8">
      <w:pPr>
        <w:rPr>
          <w:lang w:bidi="ar-IQ"/>
        </w:rPr>
      </w:pPr>
    </w:p>
    <w:p w:rsidR="008743F8" w:rsidRPr="008D04CB" w:rsidRDefault="008743F8" w:rsidP="008743F8">
      <w:pPr>
        <w:rPr>
          <w:lang w:bidi="ar-IQ"/>
        </w:rPr>
      </w:pPr>
    </w:p>
    <w:p w:rsidR="008743F8" w:rsidRDefault="008743F8" w:rsidP="00AB0490">
      <w:pPr>
        <w:rPr>
          <w:rtl/>
          <w:lang w:bidi="ar-IQ"/>
        </w:rPr>
      </w:pPr>
    </w:p>
    <w:p w:rsidR="008743F8" w:rsidRDefault="008743F8" w:rsidP="008743F8">
      <w:pPr>
        <w:jc w:val="center"/>
        <w:rPr>
          <w:rtl/>
        </w:rPr>
      </w:pPr>
    </w:p>
    <w:p w:rsidR="008743F8" w:rsidRDefault="008743F8" w:rsidP="008743F8">
      <w:pPr>
        <w:jc w:val="center"/>
        <w:rPr>
          <w:b/>
          <w:bCs/>
          <w:sz w:val="36"/>
          <w:szCs w:val="36"/>
          <w:rtl/>
        </w:rPr>
      </w:pPr>
      <w:r w:rsidRPr="00D2537F">
        <w:rPr>
          <w:rFonts w:hint="cs"/>
          <w:b/>
          <w:bCs/>
          <w:sz w:val="36"/>
          <w:szCs w:val="36"/>
          <w:rtl/>
        </w:rPr>
        <w:t>استمارة انجاز الخطة التدريسية للمادة</w:t>
      </w:r>
    </w:p>
    <w:tbl>
      <w:tblPr>
        <w:bidiVisual/>
        <w:tblW w:w="11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71"/>
        <w:gridCol w:w="1692"/>
        <w:gridCol w:w="1571"/>
        <w:gridCol w:w="1692"/>
        <w:gridCol w:w="1352"/>
        <w:gridCol w:w="1537"/>
      </w:tblGrid>
      <w:tr w:rsidR="008743F8" w:rsidRPr="002F0D0E" w:rsidTr="00CE3EB4">
        <w:trPr>
          <w:trHeight w:val="561"/>
        </w:trPr>
        <w:tc>
          <w:tcPr>
            <w:tcW w:w="3371" w:type="dxa"/>
            <w:shd w:val="clear" w:color="auto" w:fill="auto"/>
          </w:tcPr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 xml:space="preserve">الاسم </w:t>
            </w:r>
          </w:p>
        </w:tc>
        <w:tc>
          <w:tcPr>
            <w:tcW w:w="7844" w:type="dxa"/>
            <w:gridSpan w:val="5"/>
            <w:shd w:val="clear" w:color="auto" w:fill="auto"/>
          </w:tcPr>
          <w:p w:rsidR="008743F8" w:rsidRPr="002F0D0E" w:rsidRDefault="00924AEC" w:rsidP="00CE3EB4">
            <w:pPr>
              <w:tabs>
                <w:tab w:val="left" w:pos="333"/>
              </w:tabs>
              <w:rPr>
                <w:b/>
                <w:bCs/>
                <w:sz w:val="36"/>
                <w:szCs w:val="36"/>
                <w:rtl/>
                <w:lang w:bidi="ar-IQ"/>
              </w:rPr>
            </w:pPr>
            <w:r>
              <w:rPr>
                <w:rFonts w:hint="cs"/>
                <w:b/>
                <w:bCs/>
                <w:sz w:val="36"/>
                <w:szCs w:val="36"/>
                <w:rtl/>
                <w:lang w:bidi="ar-IQ"/>
              </w:rPr>
              <w:t xml:space="preserve">اياد حبيب شمال </w:t>
            </w:r>
          </w:p>
        </w:tc>
      </w:tr>
      <w:tr w:rsidR="008743F8" w:rsidRPr="002F0D0E" w:rsidTr="00CE3EB4">
        <w:trPr>
          <w:trHeight w:val="561"/>
        </w:trPr>
        <w:tc>
          <w:tcPr>
            <w:tcW w:w="3371" w:type="dxa"/>
            <w:shd w:val="clear" w:color="auto" w:fill="auto"/>
          </w:tcPr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لبريد الالكتروني</w:t>
            </w:r>
          </w:p>
        </w:tc>
        <w:tc>
          <w:tcPr>
            <w:tcW w:w="7844" w:type="dxa"/>
            <w:gridSpan w:val="5"/>
            <w:shd w:val="clear" w:color="auto" w:fill="auto"/>
          </w:tcPr>
          <w:p w:rsidR="008743F8" w:rsidRPr="002F0D0E" w:rsidRDefault="00576E40" w:rsidP="00773721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u w:val="single"/>
              </w:rPr>
              <w:t>ayadstatistic@uodiyala.edu.iq</w:t>
            </w:r>
          </w:p>
        </w:tc>
      </w:tr>
      <w:tr w:rsidR="008743F8" w:rsidRPr="002F0D0E" w:rsidTr="00E85C70">
        <w:trPr>
          <w:trHeight w:val="486"/>
        </w:trPr>
        <w:tc>
          <w:tcPr>
            <w:tcW w:w="3371" w:type="dxa"/>
            <w:shd w:val="clear" w:color="auto" w:fill="auto"/>
          </w:tcPr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سم المادة</w:t>
            </w:r>
          </w:p>
        </w:tc>
        <w:tc>
          <w:tcPr>
            <w:tcW w:w="7844" w:type="dxa"/>
            <w:gridSpan w:val="5"/>
            <w:shd w:val="clear" w:color="auto" w:fill="auto"/>
          </w:tcPr>
          <w:p w:rsidR="008743F8" w:rsidRPr="00B2502B" w:rsidRDefault="005611A1" w:rsidP="00F32347">
            <w:pPr>
              <w:jc w:val="both"/>
              <w:rPr>
                <w:rFonts w:hint="cs"/>
                <w:sz w:val="36"/>
                <w:szCs w:val="36"/>
                <w:rtl/>
                <w:lang w:bidi="ar-IQ"/>
              </w:rPr>
            </w:pPr>
            <w:r>
              <w:rPr>
                <w:sz w:val="32"/>
                <w:szCs w:val="32"/>
                <w:lang w:bidi="ar-IQ"/>
              </w:rPr>
              <w:t xml:space="preserve">Mathematical statistics </w:t>
            </w:r>
            <w:bookmarkStart w:id="0" w:name="_GoBack"/>
            <w:bookmarkEnd w:id="0"/>
          </w:p>
        </w:tc>
      </w:tr>
      <w:tr w:rsidR="008743F8" w:rsidRPr="002F0D0E" w:rsidTr="00CE3EB4">
        <w:trPr>
          <w:trHeight w:val="561"/>
        </w:trPr>
        <w:tc>
          <w:tcPr>
            <w:tcW w:w="3371" w:type="dxa"/>
            <w:shd w:val="clear" w:color="auto" w:fill="auto"/>
          </w:tcPr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مقرر الفصل</w:t>
            </w:r>
          </w:p>
        </w:tc>
        <w:tc>
          <w:tcPr>
            <w:tcW w:w="7844" w:type="dxa"/>
            <w:gridSpan w:val="5"/>
            <w:shd w:val="clear" w:color="auto" w:fill="auto"/>
          </w:tcPr>
          <w:p w:rsidR="008743F8" w:rsidRPr="00EF6D3A" w:rsidRDefault="00924AEC" w:rsidP="00AB0490">
            <w:pPr>
              <w:jc w:val="both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  <w:lang w:bidi="ar-IQ"/>
              </w:rPr>
              <w:t xml:space="preserve"> </w:t>
            </w:r>
            <w:r w:rsidR="005611A1">
              <w:rPr>
                <w:sz w:val="32"/>
                <w:szCs w:val="32"/>
                <w:lang w:bidi="ar-IQ"/>
              </w:rPr>
              <w:t>Mathematical statistics</w:t>
            </w:r>
          </w:p>
        </w:tc>
      </w:tr>
      <w:tr w:rsidR="008743F8" w:rsidRPr="002F0D0E" w:rsidTr="00CE3EB4">
        <w:trPr>
          <w:trHeight w:val="1035"/>
        </w:trPr>
        <w:tc>
          <w:tcPr>
            <w:tcW w:w="3371" w:type="dxa"/>
            <w:shd w:val="clear" w:color="auto" w:fill="auto"/>
          </w:tcPr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هداف المادة</w:t>
            </w:r>
          </w:p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</w:p>
        </w:tc>
        <w:tc>
          <w:tcPr>
            <w:tcW w:w="7844" w:type="dxa"/>
            <w:gridSpan w:val="5"/>
            <w:shd w:val="clear" w:color="auto" w:fill="auto"/>
          </w:tcPr>
          <w:p w:rsidR="008743F8" w:rsidRPr="00AB0490" w:rsidRDefault="00924AEC" w:rsidP="00F32347">
            <w:pPr>
              <w:jc w:val="both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معرفة الطالب للمفاهيم</w:t>
            </w:r>
            <w:r w:rsidR="00F32347">
              <w:rPr>
                <w:rFonts w:ascii="Simplified Arabic" w:hAnsi="Simplified Arabic" w:cs="Simplified Arabic"/>
                <w:sz w:val="28"/>
                <w:szCs w:val="28"/>
              </w:rPr>
              <w:t xml:space="preserve">  </w:t>
            </w:r>
            <w:r w:rsidR="00F32347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الاساسية حول</w:t>
            </w:r>
            <w:r w:rsidR="005611A1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 الاحتمالات وكذلك معرفة الطالب بهم التوزيعات الاحصائية المتقطعة والمستمر</w:t>
            </w:r>
            <w:r w:rsidR="00AA118E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 </w:t>
            </w:r>
            <w:r w:rsidR="005611A1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ودالة التوزيع المشتركة ودالة التوزيع الشرطي واضافتا الى الدالة الحدية والعلاقة بين التوزيعات الاحصائية</w:t>
            </w:r>
            <w:r w:rsidR="005611A1">
              <w:rPr>
                <w:rFonts w:ascii="Simplified Arabic" w:hAnsi="Simplified Arabic" w:cs="Simplified Arabic"/>
                <w:sz w:val="28"/>
                <w:szCs w:val="28"/>
                <w:lang w:bidi="ar-IQ"/>
              </w:rPr>
              <w:t xml:space="preserve"> 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.</w:t>
            </w:r>
          </w:p>
        </w:tc>
      </w:tr>
      <w:tr w:rsidR="008743F8" w:rsidRPr="002F0D0E" w:rsidTr="00CE3EB4">
        <w:trPr>
          <w:trHeight w:val="1006"/>
        </w:trPr>
        <w:tc>
          <w:tcPr>
            <w:tcW w:w="3371" w:type="dxa"/>
            <w:shd w:val="clear" w:color="auto" w:fill="auto"/>
          </w:tcPr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لتفاصيل الاساسية للمادة</w:t>
            </w:r>
          </w:p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</w:p>
        </w:tc>
        <w:tc>
          <w:tcPr>
            <w:tcW w:w="7844" w:type="dxa"/>
            <w:gridSpan w:val="5"/>
            <w:shd w:val="clear" w:color="auto" w:fill="auto"/>
          </w:tcPr>
          <w:p w:rsidR="00FE3376" w:rsidRDefault="005611A1" w:rsidP="00F32347">
            <w:pPr>
              <w:bidi w:val="0"/>
              <w:rPr>
                <w:rFonts w:ascii="Simplified Arabic" w:hAnsi="Simplified Arabic" w:cs="Simplified Arabic"/>
                <w:sz w:val="28"/>
                <w:szCs w:val="28"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</w:rPr>
              <w:t xml:space="preserve">Chapter one: definition of probability set function </w:t>
            </w:r>
          </w:p>
          <w:p w:rsidR="00F32347" w:rsidRDefault="00F32347" w:rsidP="00F32347">
            <w:pPr>
              <w:bidi w:val="0"/>
              <w:rPr>
                <w:rFonts w:ascii="Simplified Arabic" w:hAnsi="Simplified Arabic" w:cs="Simplified Arabic"/>
                <w:sz w:val="28"/>
                <w:szCs w:val="28"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</w:rPr>
              <w:t>Chapter two : some special discrete</w:t>
            </w:r>
            <w:r w:rsidR="005611A1">
              <w:rPr>
                <w:rFonts w:ascii="Simplified Arabic" w:hAnsi="Simplified Arabic" w:cs="Simplified Arabic"/>
                <w:sz w:val="28"/>
                <w:szCs w:val="28"/>
              </w:rPr>
              <w:t xml:space="preserve"> and continuous </w:t>
            </w:r>
            <w:r>
              <w:rPr>
                <w:rFonts w:ascii="Simplified Arabic" w:hAnsi="Simplified Arabic" w:cs="Simplified Arabic"/>
                <w:sz w:val="28"/>
                <w:szCs w:val="28"/>
              </w:rPr>
              <w:t xml:space="preserve"> distribution </w:t>
            </w:r>
          </w:p>
          <w:p w:rsidR="005611A1" w:rsidRDefault="00F32347" w:rsidP="005611A1">
            <w:pPr>
              <w:bidi w:val="0"/>
              <w:rPr>
                <w:rFonts w:ascii="Simplified Arabic" w:hAnsi="Simplified Arabic" w:cs="Simplified Arabic"/>
                <w:sz w:val="28"/>
                <w:szCs w:val="28"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</w:rPr>
              <w:t xml:space="preserve">Chapter three: </w:t>
            </w:r>
            <w:r w:rsidR="005611A1">
              <w:rPr>
                <w:rFonts w:ascii="Simplified Arabic" w:hAnsi="Simplified Arabic" w:cs="Simplified Arabic"/>
                <w:sz w:val="28"/>
                <w:szCs w:val="28"/>
              </w:rPr>
              <w:t>joint prob. Distribution and conditional prob. distribution</w:t>
            </w:r>
          </w:p>
          <w:p w:rsidR="00F32347" w:rsidRPr="00AB0490" w:rsidRDefault="004B39BD" w:rsidP="005611A1">
            <w:pPr>
              <w:bidi w:val="0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</w:rPr>
              <w:t>C</w:t>
            </w:r>
            <w:r w:rsidR="005611A1">
              <w:rPr>
                <w:rFonts w:ascii="Simplified Arabic" w:hAnsi="Simplified Arabic" w:cs="Simplified Arabic"/>
                <w:sz w:val="28"/>
                <w:szCs w:val="28"/>
              </w:rPr>
              <w:t xml:space="preserve">hapter </w:t>
            </w:r>
            <w:proofErr w:type="gramStart"/>
            <w:r w:rsidR="005611A1">
              <w:rPr>
                <w:rFonts w:ascii="Simplified Arabic" w:hAnsi="Simplified Arabic" w:cs="Simplified Arabic"/>
                <w:sz w:val="28"/>
                <w:szCs w:val="28"/>
              </w:rPr>
              <w:t>four :order</w:t>
            </w:r>
            <w:proofErr w:type="gramEnd"/>
            <w:r w:rsidR="005611A1">
              <w:rPr>
                <w:rFonts w:ascii="Simplified Arabic" w:hAnsi="Simplified Arabic" w:cs="Simplified Arabic"/>
                <w:sz w:val="28"/>
                <w:szCs w:val="28"/>
              </w:rPr>
              <w:t xml:space="preserve"> statistics</w:t>
            </w:r>
            <w:r>
              <w:rPr>
                <w:rFonts w:ascii="Simplified Arabic" w:hAnsi="Simplified Arabic" w:cs="Simplified Arabic"/>
                <w:sz w:val="28"/>
                <w:szCs w:val="28"/>
              </w:rPr>
              <w:t>.</w:t>
            </w:r>
            <w:r w:rsidR="00F32347">
              <w:rPr>
                <w:rFonts w:ascii="Simplified Arabic" w:hAnsi="Simplified Arabic" w:cs="Simplified Arabic"/>
                <w:sz w:val="28"/>
                <w:szCs w:val="28"/>
              </w:rPr>
              <w:t xml:space="preserve">  </w:t>
            </w:r>
          </w:p>
        </w:tc>
      </w:tr>
      <w:tr w:rsidR="008743F8" w:rsidRPr="002F0D0E" w:rsidTr="00EF6D3A">
        <w:trPr>
          <w:trHeight w:val="711"/>
        </w:trPr>
        <w:tc>
          <w:tcPr>
            <w:tcW w:w="3371" w:type="dxa"/>
            <w:shd w:val="clear" w:color="auto" w:fill="auto"/>
          </w:tcPr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لكتب المنهجية</w:t>
            </w:r>
          </w:p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</w:p>
        </w:tc>
        <w:tc>
          <w:tcPr>
            <w:tcW w:w="7844" w:type="dxa"/>
            <w:gridSpan w:val="5"/>
            <w:shd w:val="clear" w:color="auto" w:fill="auto"/>
          </w:tcPr>
          <w:p w:rsidR="00FE3376" w:rsidRPr="00B93DAB" w:rsidRDefault="005611A1" w:rsidP="00E627B4">
            <w:pPr>
              <w:jc w:val="right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  <w:lang w:bidi="ar-IQ"/>
              </w:rPr>
              <w:t xml:space="preserve">Introduction to mathematical statistics /dr. </w:t>
            </w:r>
            <w:proofErr w:type="spellStart"/>
            <w:r>
              <w:rPr>
                <w:rFonts w:ascii="Simplified Arabic" w:hAnsi="Simplified Arabic" w:cs="Simplified Arabic"/>
                <w:sz w:val="28"/>
                <w:szCs w:val="28"/>
                <w:lang w:bidi="ar-IQ"/>
              </w:rPr>
              <w:t>iden</w:t>
            </w:r>
            <w:proofErr w:type="spellEnd"/>
            <w:r>
              <w:rPr>
                <w:rFonts w:ascii="Simplified Arabic" w:hAnsi="Simplified Arabic" w:cs="Simplified Arabic"/>
                <w:sz w:val="28"/>
                <w:szCs w:val="28"/>
                <w:lang w:bidi="ar-IQ"/>
              </w:rPr>
              <w:t xml:space="preserve"> </w:t>
            </w:r>
            <w:proofErr w:type="spellStart"/>
            <w:r w:rsidR="00E627B4">
              <w:rPr>
                <w:rFonts w:ascii="Simplified Arabic" w:hAnsi="Simplified Arabic" w:cs="Simplified Arabic"/>
                <w:sz w:val="28"/>
                <w:szCs w:val="28"/>
                <w:lang w:bidi="ar-IQ"/>
              </w:rPr>
              <w:t>hassan</w:t>
            </w:r>
            <w:proofErr w:type="spellEnd"/>
            <w:r w:rsidR="00E627B4">
              <w:rPr>
                <w:rFonts w:ascii="Simplified Arabic" w:hAnsi="Simplified Arabic" w:cs="Simplified Arabic"/>
                <w:sz w:val="28"/>
                <w:szCs w:val="28"/>
                <w:lang w:bidi="ar-IQ"/>
              </w:rPr>
              <w:t xml:space="preserve">, dr. hamza Ismael </w:t>
            </w:r>
          </w:p>
        </w:tc>
      </w:tr>
      <w:tr w:rsidR="008743F8" w:rsidRPr="002F0D0E" w:rsidTr="00773721">
        <w:trPr>
          <w:trHeight w:val="570"/>
        </w:trPr>
        <w:tc>
          <w:tcPr>
            <w:tcW w:w="3371" w:type="dxa"/>
            <w:shd w:val="clear" w:color="auto" w:fill="auto"/>
          </w:tcPr>
          <w:p w:rsidR="008743F8" w:rsidRPr="002F0D0E" w:rsidRDefault="008743F8" w:rsidP="00773721">
            <w:pPr>
              <w:rPr>
                <w:sz w:val="32"/>
                <w:szCs w:val="32"/>
                <w:rtl/>
                <w:lang w:bidi="ar-IQ"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لمصادر الخارجية</w:t>
            </w:r>
          </w:p>
        </w:tc>
        <w:tc>
          <w:tcPr>
            <w:tcW w:w="7844" w:type="dxa"/>
            <w:gridSpan w:val="5"/>
            <w:shd w:val="clear" w:color="auto" w:fill="auto"/>
          </w:tcPr>
          <w:p w:rsidR="00E85C70" w:rsidRPr="007B7DD8" w:rsidRDefault="00E627B4" w:rsidP="00E627B4">
            <w:pPr>
              <w:jc w:val="both"/>
              <w:rPr>
                <w:rFonts w:ascii="Simplified Arabic" w:hAnsi="Simplified Arabic" w:cs="Simplified Arabic"/>
                <w:sz w:val="28"/>
                <w:szCs w:val="28"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  <w:lang w:bidi="ar-IQ"/>
              </w:rPr>
              <w:t xml:space="preserve">Mathematical statistics /Robert Hogg </w:t>
            </w:r>
          </w:p>
        </w:tc>
      </w:tr>
      <w:tr w:rsidR="008743F8" w:rsidRPr="002F0D0E" w:rsidTr="00AB0490">
        <w:trPr>
          <w:trHeight w:val="566"/>
        </w:trPr>
        <w:tc>
          <w:tcPr>
            <w:tcW w:w="3371" w:type="dxa"/>
            <w:vMerge w:val="restart"/>
            <w:shd w:val="clear" w:color="auto" w:fill="auto"/>
          </w:tcPr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تقديرات الفصل</w:t>
            </w:r>
          </w:p>
        </w:tc>
        <w:tc>
          <w:tcPr>
            <w:tcW w:w="1692" w:type="dxa"/>
            <w:shd w:val="clear" w:color="auto" w:fill="auto"/>
          </w:tcPr>
          <w:p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الفصل الدراسي</w:t>
            </w:r>
          </w:p>
        </w:tc>
        <w:tc>
          <w:tcPr>
            <w:tcW w:w="1571" w:type="dxa"/>
            <w:shd w:val="clear" w:color="auto" w:fill="auto"/>
          </w:tcPr>
          <w:p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المختبر</w:t>
            </w:r>
          </w:p>
        </w:tc>
        <w:tc>
          <w:tcPr>
            <w:tcW w:w="1692" w:type="dxa"/>
            <w:shd w:val="clear" w:color="auto" w:fill="auto"/>
          </w:tcPr>
          <w:p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الامتحانات اليومية</w:t>
            </w:r>
          </w:p>
        </w:tc>
        <w:tc>
          <w:tcPr>
            <w:tcW w:w="1352" w:type="dxa"/>
            <w:shd w:val="clear" w:color="auto" w:fill="auto"/>
          </w:tcPr>
          <w:p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المشروع</w:t>
            </w:r>
          </w:p>
        </w:tc>
        <w:tc>
          <w:tcPr>
            <w:tcW w:w="1537" w:type="dxa"/>
            <w:shd w:val="clear" w:color="auto" w:fill="auto"/>
          </w:tcPr>
          <w:p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الامتحان النهائي</w:t>
            </w:r>
          </w:p>
        </w:tc>
      </w:tr>
      <w:tr w:rsidR="008743F8" w:rsidRPr="002F0D0E" w:rsidTr="00AB0490">
        <w:trPr>
          <w:trHeight w:val="462"/>
        </w:trPr>
        <w:tc>
          <w:tcPr>
            <w:tcW w:w="3371" w:type="dxa"/>
            <w:vMerge/>
            <w:shd w:val="clear" w:color="auto" w:fill="auto"/>
          </w:tcPr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</w:p>
        </w:tc>
        <w:tc>
          <w:tcPr>
            <w:tcW w:w="1692" w:type="dxa"/>
            <w:shd w:val="clear" w:color="auto" w:fill="auto"/>
          </w:tcPr>
          <w:p w:rsidR="008743F8" w:rsidRPr="00AB0490" w:rsidRDefault="00C23220" w:rsidP="00C23220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30</w:t>
            </w:r>
          </w:p>
        </w:tc>
        <w:tc>
          <w:tcPr>
            <w:tcW w:w="1571" w:type="dxa"/>
            <w:shd w:val="clear" w:color="auto" w:fill="auto"/>
          </w:tcPr>
          <w:p w:rsidR="008743F8" w:rsidRPr="00AB0490" w:rsidRDefault="008743F8" w:rsidP="00430CC2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692" w:type="dxa"/>
            <w:shd w:val="clear" w:color="auto" w:fill="auto"/>
          </w:tcPr>
          <w:p w:rsidR="008743F8" w:rsidRPr="00AB0490" w:rsidRDefault="00DB1396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10</w:t>
            </w:r>
          </w:p>
        </w:tc>
        <w:tc>
          <w:tcPr>
            <w:tcW w:w="1352" w:type="dxa"/>
            <w:shd w:val="clear" w:color="auto" w:fill="auto"/>
          </w:tcPr>
          <w:p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537" w:type="dxa"/>
            <w:shd w:val="clear" w:color="auto" w:fill="auto"/>
          </w:tcPr>
          <w:p w:rsidR="008743F8" w:rsidRPr="00AB0490" w:rsidRDefault="00DB1396" w:rsidP="00430CC2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60</w:t>
            </w:r>
          </w:p>
        </w:tc>
      </w:tr>
      <w:tr w:rsidR="008743F8" w:rsidRPr="002F0D0E" w:rsidTr="00E85C70">
        <w:trPr>
          <w:trHeight w:val="765"/>
        </w:trPr>
        <w:tc>
          <w:tcPr>
            <w:tcW w:w="3371" w:type="dxa"/>
            <w:shd w:val="clear" w:color="auto" w:fill="auto"/>
          </w:tcPr>
          <w:p w:rsidR="008743F8" w:rsidRPr="00AB0490" w:rsidRDefault="008743F8" w:rsidP="00CE3EB4">
            <w:pPr>
              <w:rPr>
                <w:sz w:val="28"/>
                <w:szCs w:val="28"/>
                <w:rtl/>
              </w:rPr>
            </w:pPr>
            <w:r w:rsidRPr="00AB0490">
              <w:rPr>
                <w:rFonts w:hint="cs"/>
                <w:sz w:val="28"/>
                <w:szCs w:val="28"/>
                <w:rtl/>
              </w:rPr>
              <w:t>معلومات إضافية</w:t>
            </w:r>
          </w:p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</w:p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</w:p>
        </w:tc>
        <w:tc>
          <w:tcPr>
            <w:tcW w:w="7844" w:type="dxa"/>
            <w:gridSpan w:val="5"/>
            <w:shd w:val="clear" w:color="auto" w:fill="auto"/>
          </w:tcPr>
          <w:p w:rsidR="008743F8" w:rsidRPr="00AB0490" w:rsidRDefault="00AB0490" w:rsidP="00CE3EB4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AB0490">
              <w:rPr>
                <w:rFonts w:hint="cs"/>
                <w:sz w:val="28"/>
                <w:szCs w:val="28"/>
                <w:rtl/>
                <w:lang w:bidi="ar-IQ"/>
              </w:rPr>
              <w:t xml:space="preserve">تقسم الدرجة على امتحانين كل امتحان 15 درجة </w:t>
            </w:r>
            <w:r w:rsidR="007D256E">
              <w:rPr>
                <w:rFonts w:hint="cs"/>
                <w:sz w:val="28"/>
                <w:szCs w:val="28"/>
                <w:rtl/>
                <w:lang w:bidi="ar-IQ"/>
              </w:rPr>
              <w:t xml:space="preserve"> لكل فصل دراسي </w:t>
            </w:r>
            <w:r w:rsidRPr="00AB0490">
              <w:rPr>
                <w:rFonts w:hint="cs"/>
                <w:sz w:val="28"/>
                <w:szCs w:val="28"/>
                <w:rtl/>
                <w:lang w:bidi="ar-IQ"/>
              </w:rPr>
              <w:t xml:space="preserve">والدرجات الاخرى للحضور اليومي والمشاركات </w:t>
            </w:r>
          </w:p>
        </w:tc>
      </w:tr>
    </w:tbl>
    <w:p w:rsidR="008743F8" w:rsidRDefault="0066105E" w:rsidP="008743F8">
      <w:pPr>
        <w:rPr>
          <w:b/>
          <w:bCs/>
          <w:sz w:val="36"/>
          <w:szCs w:val="36"/>
          <w:lang w:bidi="ar-IQ"/>
        </w:rPr>
      </w:pPr>
      <w:r>
        <w:rPr>
          <w:rFonts w:hint="cs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DB2919" wp14:editId="46C47E5F">
                <wp:simplePos x="0" y="0"/>
                <wp:positionH relativeFrom="column">
                  <wp:posOffset>-38100</wp:posOffset>
                </wp:positionH>
                <wp:positionV relativeFrom="paragraph">
                  <wp:posOffset>38736</wp:posOffset>
                </wp:positionV>
                <wp:extent cx="2600960" cy="1466850"/>
                <wp:effectExtent l="76200" t="76200" r="27940" b="19050"/>
                <wp:wrapNone/>
                <wp:docPr id="5" name="مخطط انسيابي: معالجة متعاقبة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00960" cy="146685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743F8" w:rsidRPr="008B54EF" w:rsidRDefault="008743F8" w:rsidP="008743F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جامعة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ديالى</w:t>
                            </w:r>
                          </w:p>
                          <w:p w:rsidR="008743F8" w:rsidRPr="008B54EF" w:rsidRDefault="008743F8" w:rsidP="008743F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اسم الكلية: </w:t>
                            </w:r>
                            <w:r w:rsidR="00430CC2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ادارة والاقتصاد</w:t>
                            </w:r>
                          </w:p>
                          <w:p w:rsidR="00E14F68" w:rsidRDefault="008743F8" w:rsidP="00E14F68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قسم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7D256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الاحصاء </w:t>
                            </w:r>
                          </w:p>
                          <w:p w:rsidR="008743F8" w:rsidRPr="008B54EF" w:rsidRDefault="008743F8" w:rsidP="00E14F6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رحلة:</w:t>
                            </w:r>
                            <w:r w:rsidR="007D256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الثانية </w:t>
                            </w:r>
                          </w:p>
                          <w:p w:rsidR="008743F8" w:rsidRPr="008B54EF" w:rsidRDefault="008743F8" w:rsidP="00B87885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محاضر الثلاثي:</w:t>
                            </w:r>
                            <w:r w:rsidR="00430CC2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87885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اياد حبيب شمال </w:t>
                            </w:r>
                          </w:p>
                          <w:p w:rsidR="008743F8" w:rsidRPr="008B54EF" w:rsidRDefault="008743F8" w:rsidP="00E14F6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لقب العلمي:</w:t>
                            </w:r>
                            <w:r w:rsidR="007D256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مدرس مساعد</w:t>
                            </w:r>
                          </w:p>
                          <w:p w:rsidR="008743F8" w:rsidRPr="0066105E" w:rsidRDefault="008743F8" w:rsidP="0066105E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ؤهل العلمي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7D256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ماجستير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DB2919" id="مخطط انسيابي: معالجة متعاقبة 5" o:spid="_x0000_s1028" type="#_x0000_t176" style="position:absolute;left:0;text-align:left;margin-left:-3pt;margin-top:3.05pt;width:204.8pt;height:11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">
                <v:shadow on="t" opacity=".5" offset="-6pt,-6pt"/>
                <v:textbox>
                  <w:txbxContent>
                    <w:p w:rsidR="008743F8" w:rsidRPr="008B54EF" w:rsidRDefault="008743F8" w:rsidP="008743F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جامعة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ديالى</w:t>
                      </w:r>
                    </w:p>
                    <w:p w:rsidR="008743F8" w:rsidRPr="008B54EF" w:rsidRDefault="008743F8" w:rsidP="008743F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اسم الكلية: </w:t>
                      </w:r>
                      <w:r w:rsidR="00430CC2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ادارة والاقتصاد</w:t>
                      </w:r>
                    </w:p>
                    <w:p w:rsidR="00E14F68" w:rsidRDefault="008743F8" w:rsidP="00E14F68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قسم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7D256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الاحصاء </w:t>
                      </w:r>
                    </w:p>
                    <w:p w:rsidR="008743F8" w:rsidRPr="008B54EF" w:rsidRDefault="008743F8" w:rsidP="00E14F6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رحلة:</w:t>
                      </w:r>
                      <w:r w:rsidR="007D256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الثانية </w:t>
                      </w:r>
                    </w:p>
                    <w:p w:rsidR="008743F8" w:rsidRPr="008B54EF" w:rsidRDefault="008743F8" w:rsidP="00B87885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محاضر الثلاثي:</w:t>
                      </w:r>
                      <w:r w:rsidR="00430CC2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87885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اياد حبيب شمال </w:t>
                      </w:r>
                    </w:p>
                    <w:p w:rsidR="008743F8" w:rsidRPr="008B54EF" w:rsidRDefault="008743F8" w:rsidP="00E14F6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لقب العلمي:</w:t>
                      </w:r>
                      <w:r w:rsidR="007D256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مدرس مساعد</w:t>
                      </w:r>
                    </w:p>
                    <w:p w:rsidR="008743F8" w:rsidRPr="0066105E" w:rsidRDefault="008743F8" w:rsidP="0066105E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ؤهل العلمي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7D256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ماجستير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D26CCD7" wp14:editId="748D1E95">
                <wp:simplePos x="0" y="0"/>
                <wp:positionH relativeFrom="column">
                  <wp:posOffset>4572000</wp:posOffset>
                </wp:positionH>
                <wp:positionV relativeFrom="paragraph">
                  <wp:posOffset>191136</wp:posOffset>
                </wp:positionV>
                <wp:extent cx="2433955" cy="1409700"/>
                <wp:effectExtent l="0" t="76200" r="99695" b="19050"/>
                <wp:wrapNone/>
                <wp:docPr id="6" name="مخطط انسيابي: معالجة متعاقبة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3955" cy="140970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جمهورية العراق</w:t>
                            </w:r>
                          </w:p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وزارة التعليم العالي والبحث العلمي</w:t>
                            </w:r>
                          </w:p>
                          <w:p w:rsidR="008743F8" w:rsidRDefault="008743F8" w:rsidP="0066105E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8743F8" w:rsidRPr="000E0F69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جهاز الاشراف والتقويم العلم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26CCD7" id="مخطط انسيابي: معالجة متعاقبة 6" o:spid="_x0000_s1029" type="#_x0000_t176" style="position:absolute;left:0;text-align:left;margin-left:5in;margin-top:15.05pt;width:191.65pt;height:11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">
                <v:shadow on="t" opacity=".5" offset="6pt,-6pt"/>
                <v:textbox>
                  <w:txbxContent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جمهورية العراق</w:t>
                      </w:r>
                    </w:p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وزارة التعليم العالي والبحث العلمي</w:t>
                      </w:r>
                    </w:p>
                    <w:p w:rsidR="008743F8" w:rsidRDefault="008743F8" w:rsidP="0066105E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8743F8" w:rsidRPr="000E0F69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جهاز الاشراف والتقويم العلمي</w:t>
                      </w:r>
                    </w:p>
                  </w:txbxContent>
                </v:textbox>
              </v:shape>
            </w:pict>
          </mc:Fallback>
        </mc:AlternateContent>
      </w:r>
    </w:p>
    <w:p w:rsidR="008743F8" w:rsidRPr="001A785E" w:rsidRDefault="008743F8" w:rsidP="008743F8">
      <w:pPr>
        <w:rPr>
          <w:b/>
          <w:bCs/>
          <w:lang w:bidi="ar-IQ"/>
        </w:rPr>
      </w:pPr>
      <w:r w:rsidRPr="001A785E">
        <w:rPr>
          <w:rFonts w:hint="cs"/>
          <w:b/>
          <w:bCs/>
          <w:rtl/>
          <w:lang w:bidi="ar-IQ"/>
        </w:rPr>
        <w:t xml:space="preserve">            </w:t>
      </w:r>
      <w:r>
        <w:rPr>
          <w:rFonts w:hint="cs"/>
          <w:b/>
          <w:bCs/>
          <w:rtl/>
          <w:lang w:bidi="ar-IQ"/>
        </w:rPr>
        <w:t>ت</w:t>
      </w:r>
      <w:r w:rsidRPr="001A785E">
        <w:rPr>
          <w:rFonts w:hint="cs"/>
          <w:b/>
          <w:bCs/>
          <w:rtl/>
          <w:lang w:bidi="ar-IQ"/>
        </w:rPr>
        <w:t xml:space="preserve">                                                               </w:t>
      </w:r>
      <w:r>
        <w:rPr>
          <w:rFonts w:hint="cs"/>
          <w:b/>
          <w:bCs/>
          <w:rtl/>
          <w:lang w:bidi="ar-IQ"/>
        </w:rPr>
        <w:t xml:space="preserve"> </w:t>
      </w:r>
      <w:r w:rsidRPr="001A785E">
        <w:rPr>
          <w:rFonts w:hint="cs"/>
          <w:b/>
          <w:bCs/>
          <w:rtl/>
          <w:lang w:bidi="ar-IQ"/>
        </w:rPr>
        <w:t>بسم  الله الرحمن الرحيم</w:t>
      </w:r>
    </w:p>
    <w:p w:rsidR="008743F8" w:rsidRDefault="008743F8" w:rsidP="008743F8">
      <w:pPr>
        <w:rPr>
          <w:lang w:bidi="ar-IQ"/>
        </w:rPr>
      </w:pPr>
      <w:r>
        <w:rPr>
          <w:b/>
          <w:bCs/>
          <w:noProof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2514600</wp:posOffset>
            </wp:positionH>
            <wp:positionV relativeFrom="paragraph">
              <wp:posOffset>211455</wp:posOffset>
            </wp:positionV>
            <wp:extent cx="2057400" cy="1099185"/>
            <wp:effectExtent l="0" t="0" r="0" b="5715"/>
            <wp:wrapNone/>
            <wp:docPr id="4" name="صورة 4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age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09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43F8" w:rsidRPr="008D04CB" w:rsidRDefault="008743F8" w:rsidP="008743F8">
      <w:pPr>
        <w:rPr>
          <w:lang w:bidi="ar-IQ"/>
        </w:rPr>
      </w:pPr>
    </w:p>
    <w:p w:rsidR="008743F8" w:rsidRPr="008D04CB" w:rsidRDefault="008743F8" w:rsidP="008743F8">
      <w:pPr>
        <w:rPr>
          <w:lang w:bidi="ar-IQ"/>
        </w:rPr>
      </w:pPr>
    </w:p>
    <w:p w:rsidR="008743F8" w:rsidRPr="008D04CB" w:rsidRDefault="008743F8" w:rsidP="008743F8">
      <w:pPr>
        <w:rPr>
          <w:lang w:bidi="ar-IQ"/>
        </w:rPr>
      </w:pPr>
    </w:p>
    <w:p w:rsidR="008743F8" w:rsidRPr="008D04CB" w:rsidRDefault="008743F8" w:rsidP="008743F8">
      <w:pPr>
        <w:rPr>
          <w:lang w:bidi="ar-IQ"/>
        </w:rPr>
      </w:pPr>
    </w:p>
    <w:p w:rsidR="008743F8" w:rsidRPr="008D04CB" w:rsidRDefault="008743F8" w:rsidP="008743F8">
      <w:pPr>
        <w:jc w:val="center"/>
        <w:rPr>
          <w:lang w:bidi="ar-IQ"/>
        </w:rPr>
      </w:pPr>
    </w:p>
    <w:p w:rsidR="008743F8" w:rsidRPr="008D04CB" w:rsidRDefault="008743F8" w:rsidP="008743F8">
      <w:pPr>
        <w:rPr>
          <w:lang w:bidi="ar-IQ"/>
        </w:rPr>
      </w:pPr>
    </w:p>
    <w:p w:rsidR="00E14F68" w:rsidRDefault="008743F8" w:rsidP="0066105E">
      <w:pPr>
        <w:tabs>
          <w:tab w:val="left" w:pos="3270"/>
          <w:tab w:val="center" w:pos="5460"/>
        </w:tabs>
        <w:rPr>
          <w:b/>
          <w:bCs/>
          <w:sz w:val="36"/>
          <w:szCs w:val="36"/>
          <w:rtl/>
        </w:rPr>
      </w:pPr>
      <w:r>
        <w:rPr>
          <w:rFonts w:hint="cs"/>
          <w:rtl/>
        </w:rPr>
        <w:t xml:space="preserve">                                                        </w:t>
      </w:r>
      <w:r>
        <w:rPr>
          <w:rFonts w:hint="cs"/>
          <w:b/>
          <w:bCs/>
          <w:sz w:val="36"/>
          <w:szCs w:val="36"/>
          <w:rtl/>
        </w:rPr>
        <w:t>استمارة الخطة التدريسية للمادة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4"/>
        <w:gridCol w:w="1409"/>
        <w:gridCol w:w="4560"/>
        <w:gridCol w:w="2763"/>
        <w:gridCol w:w="1234"/>
      </w:tblGrid>
      <w:tr w:rsidR="008743F8" w:rsidRPr="002F0D0E" w:rsidTr="00CE3EB4">
        <w:tc>
          <w:tcPr>
            <w:tcW w:w="949" w:type="dxa"/>
            <w:shd w:val="clear" w:color="auto" w:fill="auto"/>
          </w:tcPr>
          <w:p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 w:rsidRPr="002F0D0E">
              <w:rPr>
                <w:rFonts w:hint="cs"/>
                <w:b/>
                <w:bCs/>
                <w:rtl/>
              </w:rPr>
              <w:t>الأسبوع</w:t>
            </w:r>
          </w:p>
        </w:tc>
        <w:tc>
          <w:tcPr>
            <w:tcW w:w="1433" w:type="dxa"/>
            <w:shd w:val="clear" w:color="auto" w:fill="auto"/>
          </w:tcPr>
          <w:p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 w:rsidRPr="002F0D0E">
              <w:rPr>
                <w:rFonts w:hint="cs"/>
                <w:b/>
                <w:bCs/>
                <w:rtl/>
              </w:rPr>
              <w:t>التاريخ</w:t>
            </w:r>
          </w:p>
        </w:tc>
        <w:tc>
          <w:tcPr>
            <w:tcW w:w="4674" w:type="dxa"/>
            <w:shd w:val="clear" w:color="auto" w:fill="auto"/>
          </w:tcPr>
          <w:p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 w:rsidRPr="002F0D0E">
              <w:rPr>
                <w:rFonts w:hint="cs"/>
                <w:b/>
                <w:bCs/>
                <w:rtl/>
              </w:rPr>
              <w:t>المادة النظرية</w:t>
            </w:r>
          </w:p>
        </w:tc>
        <w:tc>
          <w:tcPr>
            <w:tcW w:w="2838" w:type="dxa"/>
            <w:shd w:val="clear" w:color="auto" w:fill="auto"/>
          </w:tcPr>
          <w:p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 w:rsidRPr="002F0D0E">
              <w:rPr>
                <w:rFonts w:hint="cs"/>
                <w:b/>
                <w:bCs/>
                <w:rtl/>
              </w:rPr>
              <w:t>المادة العملية</w:t>
            </w:r>
          </w:p>
        </w:tc>
        <w:tc>
          <w:tcPr>
            <w:tcW w:w="1242" w:type="dxa"/>
            <w:shd w:val="clear" w:color="auto" w:fill="auto"/>
          </w:tcPr>
          <w:p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 w:rsidRPr="002F0D0E">
              <w:rPr>
                <w:rFonts w:hint="cs"/>
                <w:b/>
                <w:bCs/>
                <w:rtl/>
              </w:rPr>
              <w:t>الملاحظات</w:t>
            </w:r>
          </w:p>
        </w:tc>
      </w:tr>
      <w:tr w:rsidR="008743F8" w:rsidRPr="002F0D0E" w:rsidTr="00CE3EB4">
        <w:tc>
          <w:tcPr>
            <w:tcW w:w="949" w:type="dxa"/>
            <w:shd w:val="clear" w:color="auto" w:fill="auto"/>
          </w:tcPr>
          <w:p w:rsidR="008743F8" w:rsidRPr="002F0D0E" w:rsidRDefault="00B93DAB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</w:t>
            </w:r>
          </w:p>
        </w:tc>
        <w:tc>
          <w:tcPr>
            <w:tcW w:w="1433" w:type="dxa"/>
            <w:shd w:val="clear" w:color="auto" w:fill="auto"/>
          </w:tcPr>
          <w:p w:rsidR="008743F8" w:rsidRPr="002F0D0E" w:rsidRDefault="008743F8" w:rsidP="00CB320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8743F8" w:rsidRPr="00E627B4" w:rsidRDefault="00E627B4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E627B4">
              <w:rPr>
                <w:b/>
                <w:bCs/>
                <w:sz w:val="22"/>
                <w:szCs w:val="22"/>
              </w:rPr>
              <w:t>definition of probability</w:t>
            </w:r>
          </w:p>
        </w:tc>
        <w:tc>
          <w:tcPr>
            <w:tcW w:w="2838" w:type="dxa"/>
            <w:shd w:val="clear" w:color="auto" w:fill="auto"/>
          </w:tcPr>
          <w:p w:rsidR="008743F8" w:rsidRPr="002F0D0E" w:rsidRDefault="008743F8" w:rsidP="00570DC5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  <w:tr w:rsidR="008743F8" w:rsidRPr="002F0D0E" w:rsidTr="00CE3EB4">
        <w:tc>
          <w:tcPr>
            <w:tcW w:w="949" w:type="dxa"/>
            <w:shd w:val="clear" w:color="auto" w:fill="auto"/>
          </w:tcPr>
          <w:p w:rsidR="008743F8" w:rsidRPr="002F0D0E" w:rsidRDefault="00B93DAB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</w:t>
            </w:r>
          </w:p>
        </w:tc>
        <w:tc>
          <w:tcPr>
            <w:tcW w:w="1433" w:type="dxa"/>
            <w:shd w:val="clear" w:color="auto" w:fill="auto"/>
          </w:tcPr>
          <w:p w:rsidR="008743F8" w:rsidRPr="002F0D0E" w:rsidRDefault="008743F8" w:rsidP="00CB320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B87885" w:rsidRPr="002F0D0E" w:rsidRDefault="00E627B4" w:rsidP="00E627B4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Bernoulli ,binomial , trinomial</w:t>
            </w:r>
          </w:p>
        </w:tc>
        <w:tc>
          <w:tcPr>
            <w:tcW w:w="2838" w:type="dxa"/>
            <w:shd w:val="clear" w:color="auto" w:fill="auto"/>
          </w:tcPr>
          <w:p w:rsidR="008743F8" w:rsidRPr="002F0D0E" w:rsidRDefault="008743F8" w:rsidP="00570DC5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8743F8" w:rsidRPr="002F0D0E" w:rsidRDefault="00CC5C02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CC5C02" w:rsidRPr="002F0D0E" w:rsidTr="00CE3EB4">
        <w:tc>
          <w:tcPr>
            <w:tcW w:w="949" w:type="dxa"/>
            <w:shd w:val="clear" w:color="auto" w:fill="auto"/>
          </w:tcPr>
          <w:p w:rsidR="00CC5C02" w:rsidRPr="002F0D0E" w:rsidRDefault="00B93DAB" w:rsidP="00CC5C02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3</w:t>
            </w:r>
          </w:p>
        </w:tc>
        <w:tc>
          <w:tcPr>
            <w:tcW w:w="1433" w:type="dxa"/>
            <w:shd w:val="clear" w:color="auto" w:fill="auto"/>
          </w:tcPr>
          <w:p w:rsidR="00CC5C02" w:rsidRPr="002F0D0E" w:rsidRDefault="00CC5C02" w:rsidP="00CC5C02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CC5C02" w:rsidRPr="002F0D0E" w:rsidRDefault="00E627B4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Geometric </w:t>
            </w:r>
          </w:p>
        </w:tc>
        <w:tc>
          <w:tcPr>
            <w:tcW w:w="2838" w:type="dxa"/>
            <w:shd w:val="clear" w:color="auto" w:fill="auto"/>
          </w:tcPr>
          <w:p w:rsidR="00CC5C02" w:rsidRPr="002F0D0E" w:rsidRDefault="00CC5C02" w:rsidP="00CC5C02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CC5C02" w:rsidRPr="002F0D0E" w:rsidRDefault="00CC5C02" w:rsidP="00CC5C02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CC5C02" w:rsidRPr="002F0D0E" w:rsidTr="00CE3EB4">
        <w:tc>
          <w:tcPr>
            <w:tcW w:w="949" w:type="dxa"/>
            <w:shd w:val="clear" w:color="auto" w:fill="auto"/>
          </w:tcPr>
          <w:p w:rsidR="00CC5C02" w:rsidRPr="002F0D0E" w:rsidRDefault="00B93DAB" w:rsidP="00CC5C02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4</w:t>
            </w:r>
          </w:p>
        </w:tc>
        <w:tc>
          <w:tcPr>
            <w:tcW w:w="1433" w:type="dxa"/>
            <w:shd w:val="clear" w:color="auto" w:fill="auto"/>
          </w:tcPr>
          <w:p w:rsidR="00CC5C02" w:rsidRPr="002F0D0E" w:rsidRDefault="00CC5C02" w:rsidP="00CC5C02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B87885" w:rsidRPr="002F0D0E" w:rsidRDefault="00E627B4" w:rsidP="00E627B4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Gamma , exponential </w:t>
            </w:r>
          </w:p>
        </w:tc>
        <w:tc>
          <w:tcPr>
            <w:tcW w:w="2838" w:type="dxa"/>
            <w:shd w:val="clear" w:color="auto" w:fill="auto"/>
          </w:tcPr>
          <w:p w:rsidR="00CC5C02" w:rsidRPr="002F0D0E" w:rsidRDefault="00CC5C02" w:rsidP="00CC5C02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CC5C02" w:rsidRPr="002F0D0E" w:rsidRDefault="00CC5C02" w:rsidP="00CC5C02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CC5C02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5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CC5C02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E627B4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Normal distribution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CC5C02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CC5C02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CC5C02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6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CC5C02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E627B4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Pareto distribution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CC5C02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CC5C02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B93DAB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7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B93DAB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E627B4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Weibull distribution 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B93DAB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B93DAB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B93DAB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8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B93DAB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E627B4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Joint prob. distribution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B93DAB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B93DAB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9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E627B4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Conditional prob.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E627B4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Some </w:t>
            </w:r>
            <w:r w:rsidR="005D4586">
              <w:rPr>
                <w:b/>
                <w:bCs/>
              </w:rPr>
              <w:t>related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1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5D4586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rginal p.d.f order statistics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2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5D4586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Joint p.d.f order statistics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3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5D4586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Sample median 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4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5D4586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Sample range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5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5D4586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m.g.f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</w:tbl>
    <w:p w:rsidR="008743F8" w:rsidRDefault="008743F8" w:rsidP="008743F8">
      <w:pPr>
        <w:rPr>
          <w:lang w:bidi="ar-IQ"/>
        </w:rPr>
      </w:pPr>
    </w:p>
    <w:p w:rsidR="009678FB" w:rsidRDefault="009678FB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lang w:bidi="ar-IQ"/>
        </w:rPr>
      </w:pPr>
    </w:p>
    <w:p w:rsidR="009678FB" w:rsidRDefault="009678FB" w:rsidP="008743F8">
      <w:pPr>
        <w:rPr>
          <w:lang w:bidi="ar-IQ"/>
        </w:rPr>
      </w:pPr>
    </w:p>
    <w:p w:rsidR="009678FB" w:rsidRDefault="009678FB" w:rsidP="008743F8">
      <w:pPr>
        <w:rPr>
          <w:lang w:bidi="ar-IQ"/>
        </w:rPr>
      </w:pPr>
    </w:p>
    <w:p w:rsidR="00E631CC" w:rsidRDefault="00E631CC" w:rsidP="00E631CC">
      <w:pPr>
        <w:rPr>
          <w:b/>
          <w:bCs/>
        </w:rPr>
      </w:pPr>
      <w:r>
        <w:rPr>
          <w:rFonts w:hint="cs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99DD14D" wp14:editId="167353F6">
                <wp:simplePos x="0" y="0"/>
                <wp:positionH relativeFrom="column">
                  <wp:posOffset>-114300</wp:posOffset>
                </wp:positionH>
                <wp:positionV relativeFrom="paragraph">
                  <wp:posOffset>-56515</wp:posOffset>
                </wp:positionV>
                <wp:extent cx="2677160" cy="2057400"/>
                <wp:effectExtent l="76200" t="76200" r="27940" b="19050"/>
                <wp:wrapNone/>
                <wp:docPr id="12" name="مخطط انسيابي: معالجة متعاقبة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77160" cy="205740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E631CC" w:rsidRPr="008D04CB" w:rsidRDefault="00E631CC" w:rsidP="00E631C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Type">
                                <w:r w:rsidRPr="008D04C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  <w:lang w:bidi="ar-IQ"/>
                                  </w:rPr>
                                  <w:t>Republic</w:t>
                                </w:r>
                              </w:smartTag>
                              <w:r w:rsidRPr="008D04CB">
                                <w:rPr>
                                  <w:b/>
                                  <w:bCs/>
                                  <w:sz w:val="28"/>
                                  <w:szCs w:val="28"/>
                                  <w:lang w:bidi="ar-IQ"/>
                                </w:rPr>
                                <w:t xml:space="preserve"> of </w:t>
                              </w:r>
                              <w:smartTag w:uri="urn:schemas-microsoft-com:office:smarttags" w:element="PlaceName">
                                <w:r w:rsidRPr="008D04C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  <w:lang w:bidi="ar-IQ"/>
                                  </w:rPr>
                                  <w:t>Iraq</w:t>
                                </w:r>
                              </w:smartTag>
                            </w:smartTag>
                          </w:p>
                          <w:p w:rsidR="00E631CC" w:rsidRPr="008D04CB" w:rsidRDefault="00E631CC" w:rsidP="00E631C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</w:p>
                          <w:p w:rsidR="00E631CC" w:rsidRPr="008D04CB" w:rsidRDefault="00E631CC" w:rsidP="00E631C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 w:rsidRPr="008D04CB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>The Ministry Of Higher Education</w:t>
                            </w:r>
                          </w:p>
                          <w:p w:rsidR="00E631CC" w:rsidRPr="008D04CB" w:rsidRDefault="00E631CC" w:rsidP="00E631C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</w:p>
                          <w:p w:rsidR="00E631CC" w:rsidRPr="008D04CB" w:rsidRDefault="00E631CC" w:rsidP="00E631CC">
                            <w:pPr>
                              <w:jc w:val="center"/>
                              <w:rPr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8D04CB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>&amp; Scientific Research</w:t>
                            </w:r>
                          </w:p>
                          <w:p w:rsidR="00E631CC" w:rsidRPr="008D04CB" w:rsidRDefault="00E631CC" w:rsidP="00E631CC">
                            <w:pPr>
                              <w:jc w:val="center"/>
                              <w:rPr>
                                <w:sz w:val="28"/>
                                <w:szCs w:val="28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9DD14D" id="مخطط انسيابي: معالجة متعاقبة 12" o:spid="_x0000_s1030" type="#_x0000_t176" style="position:absolute;left:0;text-align:left;margin-left:-9pt;margin-top:-4.45pt;width:210.8pt;height:16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">
                <v:shadow on="t" opacity=".5" offset="-6pt,-6pt"/>
                <v:textbox>
                  <w:txbxContent>
                    <w:p w:rsidR="00E631CC" w:rsidRPr="008D04CB" w:rsidRDefault="00E631CC" w:rsidP="00E631C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smartTag w:uri="urn:schemas-microsoft-com:office:smarttags" w:element="place">
                        <w:smartTag w:uri="urn:schemas-microsoft-com:office:smarttags" w:element="PlaceType">
                          <w:r w:rsidRPr="008D04CB">
                            <w:rPr>
                              <w:b/>
                              <w:bCs/>
                              <w:sz w:val="28"/>
                              <w:szCs w:val="28"/>
                              <w:lang w:bidi="ar-IQ"/>
                            </w:rPr>
                            <w:t>Republic</w:t>
                          </w:r>
                        </w:smartTag>
                        <w:r w:rsidRPr="008D04CB">
                          <w:rPr>
                            <w:b/>
                            <w:bCs/>
                            <w:sz w:val="28"/>
                            <w:szCs w:val="28"/>
                            <w:lang w:bidi="ar-IQ"/>
                          </w:rPr>
                          <w:t xml:space="preserve"> of </w:t>
                        </w:r>
                        <w:smartTag w:uri="urn:schemas-microsoft-com:office:smarttags" w:element="PlaceName">
                          <w:r w:rsidRPr="008D04CB">
                            <w:rPr>
                              <w:b/>
                              <w:bCs/>
                              <w:sz w:val="28"/>
                              <w:szCs w:val="28"/>
                              <w:lang w:bidi="ar-IQ"/>
                            </w:rPr>
                            <w:t>Iraq</w:t>
                          </w:r>
                        </w:smartTag>
                      </w:smartTag>
                    </w:p>
                    <w:p w:rsidR="00E631CC" w:rsidRPr="008D04CB" w:rsidRDefault="00E631CC" w:rsidP="00E631C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</w:p>
                    <w:p w:rsidR="00E631CC" w:rsidRPr="008D04CB" w:rsidRDefault="00E631CC" w:rsidP="00E631C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 w:rsidRPr="008D04CB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>The Ministry Of Higher Education</w:t>
                      </w:r>
                    </w:p>
                    <w:p w:rsidR="00E631CC" w:rsidRPr="008D04CB" w:rsidRDefault="00E631CC" w:rsidP="00E631C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</w:p>
                    <w:p w:rsidR="00E631CC" w:rsidRPr="008D04CB" w:rsidRDefault="00E631CC" w:rsidP="00E631CC">
                      <w:pPr>
                        <w:jc w:val="center"/>
                        <w:rPr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8D04CB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>&amp; Scientific Research</w:t>
                      </w:r>
                    </w:p>
                    <w:p w:rsidR="00E631CC" w:rsidRPr="008D04CB" w:rsidRDefault="00E631CC" w:rsidP="00E631CC">
                      <w:pPr>
                        <w:jc w:val="center"/>
                        <w:rPr>
                          <w:sz w:val="28"/>
                          <w:szCs w:val="28"/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68C7CD" wp14:editId="0BC5EF99">
                <wp:simplePos x="0" y="0"/>
                <wp:positionH relativeFrom="column">
                  <wp:posOffset>4600575</wp:posOffset>
                </wp:positionH>
                <wp:positionV relativeFrom="paragraph">
                  <wp:posOffset>-56515</wp:posOffset>
                </wp:positionV>
                <wp:extent cx="2433955" cy="2057400"/>
                <wp:effectExtent l="0" t="76200" r="99695" b="19050"/>
                <wp:wrapNone/>
                <wp:docPr id="11" name="مخطط انسيابي: معالجة متعاقبة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3955" cy="205740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University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Dyiala</w:t>
                            </w:r>
                            <w:proofErr w:type="spellEnd"/>
                          </w:p>
                          <w:p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proofErr w:type="gramStart"/>
                            <w:r w:rsidRPr="000E0F69">
                              <w:rPr>
                                <w:b/>
                                <w:bCs/>
                              </w:rPr>
                              <w:t>College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7002FB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  <w:proofErr w:type="gramEnd"/>
                            <w:r w:rsidRPr="007002F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002FB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College of 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Administration and economic</w:t>
                            </w:r>
                          </w:p>
                          <w:p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Department</w:t>
                            </w:r>
                            <w:r w:rsidRPr="007002F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:</w:t>
                            </w:r>
                            <w:r w:rsidRPr="007002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002F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Economics / statistic </w:t>
                            </w:r>
                          </w:p>
                          <w:p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proofErr w:type="gramStart"/>
                            <w:r w:rsidRPr="000E0F69">
                              <w:rPr>
                                <w:b/>
                                <w:bCs/>
                              </w:rPr>
                              <w:t>Stage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:rsidR="00E631CC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Lecturer name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: </w:t>
                            </w:r>
                          </w:p>
                          <w:p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Qualification:</w:t>
                            </w:r>
                            <w:r w:rsidRPr="007002FB">
                              <w:t xml:space="preserve"> </w:t>
                            </w:r>
                            <w:r w:rsidRPr="007002FB">
                              <w:rPr>
                                <w:b/>
                                <w:bCs/>
                              </w:rPr>
                              <w:t>Masters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Place of work</w:t>
                            </w:r>
                            <w:r w:rsidRPr="007002F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: University of </w:t>
                            </w:r>
                            <w:proofErr w:type="spellStart"/>
                            <w:r w:rsidRPr="007002F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i</w:t>
                            </w:r>
                            <w:r w:rsidRPr="007002F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yala</w:t>
                            </w:r>
                            <w:proofErr w:type="spellEnd"/>
                            <w:r w:rsidRPr="007002F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8C7CD" id="مخطط انسيابي: معالجة متعاقبة 11" o:spid="_x0000_s1031" type="#_x0000_t176" style="position:absolute;left:0;text-align:left;margin-left:362.25pt;margin-top:-4.45pt;width:191.65pt;height:16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">
                <v:shadow on="t" opacity=".5" offset="6pt,-6pt"/>
                <v:textbox>
                  <w:txbxContent>
                    <w:p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0E0F69">
                        <w:rPr>
                          <w:b/>
                          <w:bCs/>
                        </w:rPr>
                        <w:t>University: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</w:rPr>
                        <w:t>Dyiala</w:t>
                      </w:r>
                      <w:proofErr w:type="spellEnd"/>
                    </w:p>
                    <w:p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</w:rPr>
                      </w:pPr>
                      <w:proofErr w:type="gramStart"/>
                      <w:r w:rsidRPr="000E0F69">
                        <w:rPr>
                          <w:b/>
                          <w:bCs/>
                        </w:rPr>
                        <w:t>College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r w:rsidRPr="007002FB">
                        <w:rPr>
                          <w:b/>
                          <w:bCs/>
                          <w:sz w:val="22"/>
                          <w:szCs w:val="22"/>
                        </w:rPr>
                        <w:t>:</w:t>
                      </w:r>
                      <w:proofErr w:type="gramEnd"/>
                      <w:r w:rsidRPr="007002FB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7002FB">
                        <w:rPr>
                          <w:b/>
                          <w:bCs/>
                          <w:sz w:val="22"/>
                          <w:szCs w:val="22"/>
                        </w:rPr>
                        <w:t xml:space="preserve">College of 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Administration and economic</w:t>
                      </w:r>
                    </w:p>
                    <w:p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0E0F69">
                        <w:rPr>
                          <w:b/>
                          <w:bCs/>
                        </w:rPr>
                        <w:t>Department</w:t>
                      </w:r>
                      <w:r w:rsidRPr="007002FB">
                        <w:rPr>
                          <w:b/>
                          <w:bCs/>
                          <w:sz w:val="20"/>
                          <w:szCs w:val="20"/>
                        </w:rPr>
                        <w:t>:</w:t>
                      </w:r>
                      <w:r w:rsidRPr="007002FB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7002FB">
                        <w:rPr>
                          <w:b/>
                          <w:bCs/>
                          <w:sz w:val="20"/>
                          <w:szCs w:val="20"/>
                        </w:rPr>
                        <w:t xml:space="preserve">Economics / statistic </w:t>
                      </w:r>
                    </w:p>
                    <w:p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  <w:rtl/>
                          <w:lang w:bidi="ar-IQ"/>
                        </w:rPr>
                      </w:pPr>
                      <w:proofErr w:type="gramStart"/>
                      <w:r w:rsidRPr="000E0F69">
                        <w:rPr>
                          <w:b/>
                          <w:bCs/>
                        </w:rPr>
                        <w:t>Stage</w:t>
                      </w:r>
                      <w:r>
                        <w:rPr>
                          <w:b/>
                          <w:bCs/>
                        </w:rPr>
                        <w:t xml:space="preserve"> :</w:t>
                      </w:r>
                      <w:proofErr w:type="gramEnd"/>
                      <w:r>
                        <w:rPr>
                          <w:b/>
                          <w:bCs/>
                        </w:rPr>
                        <w:t xml:space="preserve"> </w:t>
                      </w:r>
                    </w:p>
                    <w:p w:rsidR="00E631CC" w:rsidRDefault="00E631CC" w:rsidP="00E631CC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0E0F69">
                        <w:rPr>
                          <w:b/>
                          <w:bCs/>
                        </w:rPr>
                        <w:t>Lecturer name</w:t>
                      </w:r>
                      <w:r>
                        <w:rPr>
                          <w:b/>
                          <w:bCs/>
                        </w:rPr>
                        <w:t xml:space="preserve">: </w:t>
                      </w:r>
                    </w:p>
                    <w:p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b/>
                          <w:bCs/>
                        </w:rPr>
                        <w:t xml:space="preserve"> </w:t>
                      </w:r>
                    </w:p>
                    <w:p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0E0F69">
                        <w:rPr>
                          <w:b/>
                          <w:bCs/>
                        </w:rPr>
                        <w:t>Qualification:</w:t>
                      </w:r>
                      <w:r w:rsidRPr="007002FB">
                        <w:t xml:space="preserve"> </w:t>
                      </w:r>
                      <w:r w:rsidRPr="007002FB">
                        <w:rPr>
                          <w:b/>
                          <w:bCs/>
                        </w:rPr>
                        <w:t>Masters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</w:p>
                    <w:p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0E0F69">
                        <w:rPr>
                          <w:b/>
                          <w:bCs/>
                        </w:rPr>
                        <w:t>Place of work</w:t>
                      </w:r>
                      <w:r w:rsidRPr="007002FB">
                        <w:rPr>
                          <w:b/>
                          <w:bCs/>
                          <w:sz w:val="20"/>
                          <w:szCs w:val="20"/>
                        </w:rPr>
                        <w:t xml:space="preserve">: University of </w:t>
                      </w:r>
                      <w:proofErr w:type="spellStart"/>
                      <w:r w:rsidRPr="007002FB">
                        <w:rPr>
                          <w:b/>
                          <w:bCs/>
                          <w:sz w:val="20"/>
                          <w:szCs w:val="20"/>
                        </w:rPr>
                        <w:t>d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i</w:t>
                      </w:r>
                      <w:r w:rsidRPr="007002FB">
                        <w:rPr>
                          <w:b/>
                          <w:bCs/>
                          <w:sz w:val="20"/>
                          <w:szCs w:val="20"/>
                        </w:rPr>
                        <w:t>yala</w:t>
                      </w:r>
                      <w:proofErr w:type="spellEnd"/>
                      <w:r w:rsidRPr="007002FB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E631CC" w:rsidRPr="001A785E" w:rsidRDefault="00E631CC" w:rsidP="00E631CC">
      <w:pPr>
        <w:rPr>
          <w:b/>
          <w:bCs/>
          <w:lang w:bidi="ar-IQ"/>
        </w:rPr>
      </w:pPr>
      <w:r w:rsidRPr="001A785E">
        <w:rPr>
          <w:rFonts w:hint="cs"/>
          <w:b/>
          <w:bCs/>
          <w:rtl/>
          <w:lang w:bidi="ar-IQ"/>
        </w:rPr>
        <w:t xml:space="preserve">                                                                           </w:t>
      </w:r>
      <w:r>
        <w:rPr>
          <w:rFonts w:hint="cs"/>
          <w:b/>
          <w:bCs/>
          <w:rtl/>
          <w:lang w:bidi="ar-IQ"/>
        </w:rPr>
        <w:t xml:space="preserve"> </w:t>
      </w:r>
      <w:r w:rsidRPr="001A785E">
        <w:rPr>
          <w:rFonts w:hint="cs"/>
          <w:b/>
          <w:bCs/>
          <w:rtl/>
          <w:lang w:bidi="ar-IQ"/>
        </w:rPr>
        <w:t>بسم  الله الرحمن الرحيم</w:t>
      </w:r>
    </w:p>
    <w:p w:rsidR="00E631CC" w:rsidRDefault="00E631CC" w:rsidP="00E631CC">
      <w:pPr>
        <w:rPr>
          <w:lang w:bidi="ar-IQ"/>
        </w:rPr>
      </w:pPr>
      <w:r>
        <w:rPr>
          <w:b/>
          <w:bCs/>
          <w:noProof/>
        </w:rPr>
        <w:drawing>
          <wp:anchor distT="0" distB="0" distL="114300" distR="114300" simplePos="0" relativeHeight="251671552" behindDoc="1" locked="0" layoutInCell="1" allowOverlap="1" wp14:anchorId="4385782E" wp14:editId="72604E01">
            <wp:simplePos x="0" y="0"/>
            <wp:positionH relativeFrom="column">
              <wp:posOffset>2514600</wp:posOffset>
            </wp:positionH>
            <wp:positionV relativeFrom="paragraph">
              <wp:posOffset>211455</wp:posOffset>
            </wp:positionV>
            <wp:extent cx="2057400" cy="1099185"/>
            <wp:effectExtent l="0" t="0" r="0" b="5715"/>
            <wp:wrapNone/>
            <wp:docPr id="10" name="صورة 10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09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631CC" w:rsidRPr="008D04CB" w:rsidRDefault="00E631CC" w:rsidP="00E631CC">
      <w:pPr>
        <w:rPr>
          <w:lang w:bidi="ar-IQ"/>
        </w:rPr>
      </w:pPr>
    </w:p>
    <w:p w:rsidR="00E631CC" w:rsidRPr="008D04CB" w:rsidRDefault="00E631CC" w:rsidP="00E631CC">
      <w:pPr>
        <w:rPr>
          <w:lang w:bidi="ar-IQ"/>
        </w:rPr>
      </w:pPr>
    </w:p>
    <w:p w:rsidR="00E631CC" w:rsidRPr="008D04CB" w:rsidRDefault="00E631CC" w:rsidP="00E631CC">
      <w:pPr>
        <w:rPr>
          <w:lang w:bidi="ar-IQ"/>
        </w:rPr>
      </w:pPr>
    </w:p>
    <w:p w:rsidR="00E631CC" w:rsidRPr="008D04CB" w:rsidRDefault="00E631CC" w:rsidP="00E631CC">
      <w:pPr>
        <w:rPr>
          <w:lang w:bidi="ar-IQ"/>
        </w:rPr>
      </w:pPr>
      <w:r>
        <w:rPr>
          <w:rFonts w:hint="cs"/>
          <w:rtl/>
        </w:rPr>
        <w:t>ؤ</w:t>
      </w:r>
    </w:p>
    <w:p w:rsidR="00E631CC" w:rsidRPr="008D04CB" w:rsidRDefault="00E631CC" w:rsidP="00E631CC">
      <w:pPr>
        <w:rPr>
          <w:rtl/>
        </w:rPr>
      </w:pPr>
    </w:p>
    <w:p w:rsidR="00E631CC" w:rsidRPr="008D04CB" w:rsidRDefault="00E631CC" w:rsidP="00E631CC">
      <w:pPr>
        <w:rPr>
          <w:lang w:bidi="ar-IQ"/>
        </w:rPr>
      </w:pPr>
    </w:p>
    <w:p w:rsidR="00E631CC" w:rsidRPr="008D04CB" w:rsidRDefault="00E631CC" w:rsidP="00E631CC">
      <w:pPr>
        <w:rPr>
          <w:lang w:bidi="ar-IQ"/>
        </w:rPr>
      </w:pPr>
    </w:p>
    <w:p w:rsidR="00E631CC" w:rsidRDefault="00E631CC" w:rsidP="00E631CC">
      <w:pPr>
        <w:rPr>
          <w:lang w:bidi="ar-IQ"/>
        </w:rPr>
      </w:pPr>
    </w:p>
    <w:p w:rsidR="00E631CC" w:rsidRPr="008D04CB" w:rsidRDefault="00E631CC" w:rsidP="00E631CC">
      <w:pPr>
        <w:rPr>
          <w:b/>
          <w:bCs/>
          <w:sz w:val="36"/>
          <w:szCs w:val="36"/>
          <w:lang w:bidi="ar-IQ"/>
        </w:rPr>
      </w:pPr>
    </w:p>
    <w:p w:rsidR="00E631CC" w:rsidRDefault="00E631CC" w:rsidP="00E631CC">
      <w:pPr>
        <w:jc w:val="center"/>
        <w:rPr>
          <w:b/>
          <w:bCs/>
          <w:sz w:val="36"/>
          <w:szCs w:val="36"/>
          <w:rtl/>
          <w:lang w:bidi="ar-IQ"/>
        </w:rPr>
      </w:pPr>
      <w:r>
        <w:rPr>
          <w:b/>
          <w:bCs/>
          <w:sz w:val="36"/>
          <w:szCs w:val="36"/>
          <w:lang w:bidi="ar-IQ"/>
        </w:rPr>
        <w:t xml:space="preserve">Flow up of implementation celli pass play </w:t>
      </w:r>
    </w:p>
    <w:p w:rsidR="00E631CC" w:rsidRDefault="00E631CC" w:rsidP="00E631CC">
      <w:pPr>
        <w:jc w:val="center"/>
        <w:rPr>
          <w:b/>
          <w:bCs/>
          <w:sz w:val="36"/>
          <w:szCs w:val="36"/>
          <w:lang w:bidi="ar-IQ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0"/>
        <w:gridCol w:w="1808"/>
        <w:gridCol w:w="1560"/>
        <w:gridCol w:w="1800"/>
        <w:gridCol w:w="1560"/>
        <w:gridCol w:w="2868"/>
      </w:tblGrid>
      <w:tr w:rsidR="00E631CC" w:rsidRPr="002F0D0E" w:rsidTr="00711A7F">
        <w:trPr>
          <w:trHeight w:val="802"/>
        </w:trPr>
        <w:tc>
          <w:tcPr>
            <w:tcW w:w="8268" w:type="dxa"/>
            <w:gridSpan w:val="5"/>
            <w:shd w:val="clear" w:color="auto" w:fill="auto"/>
          </w:tcPr>
          <w:p w:rsidR="00E631CC" w:rsidRPr="00C44EDA" w:rsidRDefault="00E631CC" w:rsidP="00711A7F">
            <w:pPr>
              <w:jc w:val="right"/>
              <w:rPr>
                <w:sz w:val="28"/>
                <w:szCs w:val="28"/>
                <w:lang w:bidi="ar-IQ"/>
              </w:rPr>
            </w:pPr>
          </w:p>
        </w:tc>
        <w:tc>
          <w:tcPr>
            <w:tcW w:w="286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Course Instructor</w:t>
            </w:r>
          </w:p>
        </w:tc>
      </w:tr>
      <w:tr w:rsidR="00E631CC" w:rsidRPr="002F0D0E" w:rsidTr="00711A7F">
        <w:trPr>
          <w:trHeight w:val="802"/>
        </w:trPr>
        <w:tc>
          <w:tcPr>
            <w:tcW w:w="8268" w:type="dxa"/>
            <w:gridSpan w:val="5"/>
            <w:shd w:val="clear" w:color="auto" w:fill="auto"/>
          </w:tcPr>
          <w:p w:rsidR="00E631CC" w:rsidRPr="00C44EDA" w:rsidRDefault="00E631CC" w:rsidP="00711A7F">
            <w:pPr>
              <w:jc w:val="right"/>
              <w:rPr>
                <w:sz w:val="28"/>
                <w:szCs w:val="28"/>
                <w:lang w:bidi="ar-IQ"/>
              </w:rPr>
            </w:pPr>
          </w:p>
        </w:tc>
        <w:tc>
          <w:tcPr>
            <w:tcW w:w="286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E-mail</w:t>
            </w:r>
          </w:p>
        </w:tc>
      </w:tr>
      <w:tr w:rsidR="00E631CC" w:rsidRPr="002F0D0E" w:rsidTr="00711A7F">
        <w:trPr>
          <w:trHeight w:val="461"/>
        </w:trPr>
        <w:tc>
          <w:tcPr>
            <w:tcW w:w="8268" w:type="dxa"/>
            <w:gridSpan w:val="5"/>
            <w:shd w:val="clear" w:color="auto" w:fill="auto"/>
          </w:tcPr>
          <w:p w:rsidR="00E631CC" w:rsidRPr="00C44EDA" w:rsidRDefault="00E631CC" w:rsidP="00711A7F">
            <w:pPr>
              <w:jc w:val="right"/>
              <w:rPr>
                <w:sz w:val="28"/>
                <w:szCs w:val="28"/>
                <w:lang w:bidi="ar-IQ"/>
              </w:rPr>
            </w:pPr>
          </w:p>
        </w:tc>
        <w:tc>
          <w:tcPr>
            <w:tcW w:w="286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Title</w:t>
            </w:r>
          </w:p>
        </w:tc>
      </w:tr>
      <w:tr w:rsidR="00E631CC" w:rsidRPr="002F0D0E" w:rsidTr="00711A7F">
        <w:trPr>
          <w:trHeight w:val="1213"/>
        </w:trPr>
        <w:tc>
          <w:tcPr>
            <w:tcW w:w="8268" w:type="dxa"/>
            <w:gridSpan w:val="5"/>
            <w:shd w:val="clear" w:color="auto" w:fill="auto"/>
          </w:tcPr>
          <w:p w:rsidR="00E631CC" w:rsidRPr="00C44EDA" w:rsidRDefault="00E631CC" w:rsidP="00711A7F">
            <w:pPr>
              <w:jc w:val="right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86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 xml:space="preserve">Course Coordinator </w:t>
            </w:r>
          </w:p>
        </w:tc>
      </w:tr>
      <w:tr w:rsidR="00E631CC" w:rsidRPr="002F0D0E" w:rsidTr="00711A7F">
        <w:trPr>
          <w:trHeight w:val="1213"/>
        </w:trPr>
        <w:tc>
          <w:tcPr>
            <w:tcW w:w="8268" w:type="dxa"/>
            <w:gridSpan w:val="5"/>
            <w:shd w:val="clear" w:color="auto" w:fill="auto"/>
          </w:tcPr>
          <w:p w:rsidR="00E631CC" w:rsidRPr="00C44EDA" w:rsidRDefault="00E631CC" w:rsidP="00711A7F">
            <w:pPr>
              <w:jc w:val="right"/>
              <w:rPr>
                <w:sz w:val="28"/>
                <w:szCs w:val="28"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 xml:space="preserve">  </w:t>
            </w:r>
          </w:p>
          <w:p w:rsidR="00E631CC" w:rsidRPr="00C44EDA" w:rsidRDefault="00E631CC" w:rsidP="00711A7F">
            <w:pPr>
              <w:jc w:val="right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86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Course Objective</w:t>
            </w:r>
          </w:p>
        </w:tc>
      </w:tr>
      <w:tr w:rsidR="00E631CC" w:rsidRPr="002F0D0E" w:rsidTr="00711A7F">
        <w:trPr>
          <w:trHeight w:val="802"/>
        </w:trPr>
        <w:tc>
          <w:tcPr>
            <w:tcW w:w="8268" w:type="dxa"/>
            <w:gridSpan w:val="5"/>
            <w:shd w:val="clear" w:color="auto" w:fill="auto"/>
          </w:tcPr>
          <w:p w:rsidR="00E631CC" w:rsidRPr="00C44EDA" w:rsidRDefault="00E631CC" w:rsidP="00711A7F">
            <w:pPr>
              <w:jc w:val="right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86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Course Description</w:t>
            </w:r>
          </w:p>
        </w:tc>
      </w:tr>
      <w:tr w:rsidR="00E631CC" w:rsidRPr="002F0D0E" w:rsidTr="00711A7F">
        <w:trPr>
          <w:trHeight w:val="802"/>
        </w:trPr>
        <w:tc>
          <w:tcPr>
            <w:tcW w:w="8268" w:type="dxa"/>
            <w:gridSpan w:val="5"/>
            <w:shd w:val="clear" w:color="auto" w:fill="auto"/>
          </w:tcPr>
          <w:p w:rsidR="00E631CC" w:rsidRPr="00C44EDA" w:rsidRDefault="00E631CC" w:rsidP="00711A7F">
            <w:pPr>
              <w:jc w:val="right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86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rtl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Textbook</w:t>
            </w:r>
          </w:p>
        </w:tc>
      </w:tr>
      <w:tr w:rsidR="00E631CC" w:rsidRPr="002F0D0E" w:rsidTr="00711A7F">
        <w:trPr>
          <w:trHeight w:val="568"/>
        </w:trPr>
        <w:tc>
          <w:tcPr>
            <w:tcW w:w="1540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28"/>
                <w:szCs w:val="28"/>
                <w:lang w:bidi="ar-IQ"/>
              </w:rPr>
            </w:pPr>
            <w:r w:rsidRPr="002F0D0E">
              <w:rPr>
                <w:sz w:val="28"/>
                <w:szCs w:val="28"/>
                <w:lang w:bidi="ar-IQ"/>
              </w:rPr>
              <w:t>Final Exam</w:t>
            </w:r>
          </w:p>
        </w:tc>
        <w:tc>
          <w:tcPr>
            <w:tcW w:w="180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28"/>
                <w:szCs w:val="28"/>
                <w:lang w:bidi="ar-IQ"/>
              </w:rPr>
            </w:pPr>
            <w:r w:rsidRPr="002F0D0E">
              <w:rPr>
                <w:sz w:val="28"/>
                <w:szCs w:val="28"/>
                <w:lang w:bidi="ar-IQ"/>
              </w:rPr>
              <w:t>Project</w:t>
            </w:r>
          </w:p>
        </w:tc>
        <w:tc>
          <w:tcPr>
            <w:tcW w:w="1560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28"/>
                <w:szCs w:val="28"/>
                <w:lang w:bidi="ar-IQ"/>
              </w:rPr>
            </w:pPr>
            <w:r w:rsidRPr="002F0D0E">
              <w:rPr>
                <w:sz w:val="28"/>
                <w:szCs w:val="28"/>
                <w:lang w:bidi="ar-IQ"/>
              </w:rPr>
              <w:t>Quizzes</w:t>
            </w:r>
          </w:p>
        </w:tc>
        <w:tc>
          <w:tcPr>
            <w:tcW w:w="1800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28"/>
                <w:szCs w:val="28"/>
                <w:lang w:bidi="ar-IQ"/>
              </w:rPr>
            </w:pPr>
            <w:r w:rsidRPr="002F0D0E">
              <w:rPr>
                <w:sz w:val="28"/>
                <w:szCs w:val="28"/>
                <w:lang w:bidi="ar-IQ"/>
              </w:rPr>
              <w:t>Laboratory</w:t>
            </w:r>
          </w:p>
        </w:tc>
        <w:tc>
          <w:tcPr>
            <w:tcW w:w="1560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28"/>
                <w:szCs w:val="28"/>
                <w:lang w:bidi="ar-IQ"/>
              </w:rPr>
            </w:pPr>
            <w:r w:rsidRPr="002F0D0E">
              <w:rPr>
                <w:sz w:val="28"/>
                <w:szCs w:val="28"/>
                <w:lang w:bidi="ar-IQ"/>
              </w:rPr>
              <w:t>Term Tests</w:t>
            </w:r>
          </w:p>
        </w:tc>
        <w:tc>
          <w:tcPr>
            <w:tcW w:w="2868" w:type="dxa"/>
            <w:vMerge w:val="restart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Course Assessments</w:t>
            </w:r>
          </w:p>
        </w:tc>
      </w:tr>
      <w:tr w:rsidR="00E631CC" w:rsidRPr="002F0D0E" w:rsidTr="00711A7F">
        <w:trPr>
          <w:trHeight w:val="463"/>
        </w:trPr>
        <w:tc>
          <w:tcPr>
            <w:tcW w:w="1540" w:type="dxa"/>
            <w:shd w:val="clear" w:color="auto" w:fill="auto"/>
          </w:tcPr>
          <w:p w:rsidR="00E631CC" w:rsidRPr="009C0CF2" w:rsidRDefault="00E631CC" w:rsidP="00711A7F">
            <w:pPr>
              <w:jc w:val="center"/>
              <w:rPr>
                <w:lang w:bidi="ar-IQ"/>
              </w:rPr>
            </w:pPr>
            <w:proofErr w:type="gramStart"/>
            <w:r w:rsidRPr="009C0CF2">
              <w:rPr>
                <w:lang w:bidi="ar-IQ"/>
              </w:rPr>
              <w:t>As(</w:t>
            </w:r>
            <w:proofErr w:type="gramEnd"/>
            <w:r>
              <w:rPr>
                <w:lang w:bidi="ar-IQ"/>
              </w:rPr>
              <w:t>60</w:t>
            </w:r>
            <w:r w:rsidRPr="009C0CF2">
              <w:rPr>
                <w:lang w:bidi="ar-IQ"/>
              </w:rPr>
              <w:t>%)</w:t>
            </w:r>
          </w:p>
        </w:tc>
        <w:tc>
          <w:tcPr>
            <w:tcW w:w="1808" w:type="dxa"/>
            <w:shd w:val="clear" w:color="auto" w:fill="auto"/>
          </w:tcPr>
          <w:p w:rsidR="00E631CC" w:rsidRPr="009C0CF2" w:rsidRDefault="00E631CC" w:rsidP="00711A7F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560" w:type="dxa"/>
            <w:shd w:val="clear" w:color="auto" w:fill="auto"/>
          </w:tcPr>
          <w:p w:rsidR="00E631CC" w:rsidRPr="009C0CF2" w:rsidRDefault="00E631CC" w:rsidP="00711A7F">
            <w:pPr>
              <w:jc w:val="center"/>
              <w:rPr>
                <w:lang w:bidi="ar-IQ"/>
              </w:rPr>
            </w:pPr>
            <w:proofErr w:type="gramStart"/>
            <w:r w:rsidRPr="009C0CF2">
              <w:rPr>
                <w:lang w:bidi="ar-IQ"/>
              </w:rPr>
              <w:t>As(</w:t>
            </w:r>
            <w:proofErr w:type="gramEnd"/>
            <w:r w:rsidRPr="009C0CF2">
              <w:rPr>
                <w:lang w:bidi="ar-IQ"/>
              </w:rPr>
              <w:t>10%)</w:t>
            </w:r>
          </w:p>
        </w:tc>
        <w:tc>
          <w:tcPr>
            <w:tcW w:w="1800" w:type="dxa"/>
            <w:shd w:val="clear" w:color="auto" w:fill="auto"/>
          </w:tcPr>
          <w:p w:rsidR="00E631CC" w:rsidRPr="009C0CF2" w:rsidRDefault="00E631CC" w:rsidP="00711A7F">
            <w:pPr>
              <w:jc w:val="center"/>
              <w:rPr>
                <w:lang w:bidi="ar-IQ"/>
              </w:rPr>
            </w:pPr>
            <w:proofErr w:type="gramStart"/>
            <w:r w:rsidRPr="009C0CF2">
              <w:rPr>
                <w:lang w:bidi="ar-IQ"/>
              </w:rPr>
              <w:t>As(</w:t>
            </w:r>
            <w:proofErr w:type="gramEnd"/>
            <w:r>
              <w:rPr>
                <w:lang w:bidi="ar-IQ"/>
              </w:rPr>
              <w:t>20</w:t>
            </w:r>
            <w:r w:rsidRPr="009C0CF2">
              <w:rPr>
                <w:lang w:bidi="ar-IQ"/>
              </w:rPr>
              <w:t>%)</w:t>
            </w:r>
          </w:p>
        </w:tc>
        <w:tc>
          <w:tcPr>
            <w:tcW w:w="1560" w:type="dxa"/>
            <w:shd w:val="clear" w:color="auto" w:fill="auto"/>
          </w:tcPr>
          <w:p w:rsidR="00E631CC" w:rsidRPr="009C0CF2" w:rsidRDefault="00E631CC" w:rsidP="00711A7F">
            <w:pPr>
              <w:jc w:val="center"/>
              <w:rPr>
                <w:lang w:bidi="ar-IQ"/>
              </w:rPr>
            </w:pPr>
            <w:proofErr w:type="gramStart"/>
            <w:r w:rsidRPr="009C0CF2">
              <w:rPr>
                <w:lang w:bidi="ar-IQ"/>
              </w:rPr>
              <w:t>As(</w:t>
            </w:r>
            <w:proofErr w:type="gramEnd"/>
            <w:r>
              <w:rPr>
                <w:lang w:bidi="ar-IQ"/>
              </w:rPr>
              <w:t>10</w:t>
            </w:r>
            <w:r w:rsidRPr="009C0CF2">
              <w:rPr>
                <w:lang w:bidi="ar-IQ"/>
              </w:rPr>
              <w:t>%)</w:t>
            </w:r>
          </w:p>
        </w:tc>
        <w:tc>
          <w:tcPr>
            <w:tcW w:w="2868" w:type="dxa"/>
            <w:vMerge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</w:p>
        </w:tc>
      </w:tr>
      <w:tr w:rsidR="00E631CC" w:rsidRPr="002F0D0E" w:rsidTr="00711A7F">
        <w:trPr>
          <w:trHeight w:val="1042"/>
        </w:trPr>
        <w:tc>
          <w:tcPr>
            <w:tcW w:w="8268" w:type="dxa"/>
            <w:gridSpan w:val="5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rtl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General Notes</w:t>
            </w:r>
          </w:p>
        </w:tc>
      </w:tr>
    </w:tbl>
    <w:p w:rsidR="009678FB" w:rsidRDefault="009678FB" w:rsidP="008743F8">
      <w:pPr>
        <w:rPr>
          <w:rtl/>
          <w:lang w:bidi="ar-IQ"/>
        </w:rPr>
      </w:pPr>
    </w:p>
    <w:sectPr w:rsidR="009678FB" w:rsidSect="001A785E">
      <w:pgSz w:w="11906" w:h="16838"/>
      <w:pgMar w:top="899" w:right="506" w:bottom="2693" w:left="480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1MDIxMDU2MDMyNDNS0lEKTi0uzszPAykwrAUAQfxiLSwAAAA="/>
  </w:docVars>
  <w:rsids>
    <w:rsidRoot w:val="008743F8"/>
    <w:rsid w:val="00054EE3"/>
    <w:rsid w:val="000C15E0"/>
    <w:rsid w:val="000F548B"/>
    <w:rsid w:val="00166EAC"/>
    <w:rsid w:val="001B2550"/>
    <w:rsid w:val="00211994"/>
    <w:rsid w:val="00260187"/>
    <w:rsid w:val="002D2AB0"/>
    <w:rsid w:val="003145B8"/>
    <w:rsid w:val="00336333"/>
    <w:rsid w:val="003D280D"/>
    <w:rsid w:val="003E0DF2"/>
    <w:rsid w:val="00430CC2"/>
    <w:rsid w:val="004357D2"/>
    <w:rsid w:val="0047180B"/>
    <w:rsid w:val="00483A49"/>
    <w:rsid w:val="004B39BD"/>
    <w:rsid w:val="004C105F"/>
    <w:rsid w:val="0051674A"/>
    <w:rsid w:val="005611A1"/>
    <w:rsid w:val="00570DC5"/>
    <w:rsid w:val="00576E40"/>
    <w:rsid w:val="005D4586"/>
    <w:rsid w:val="005F4CC3"/>
    <w:rsid w:val="0066105E"/>
    <w:rsid w:val="006A22AA"/>
    <w:rsid w:val="006E4B96"/>
    <w:rsid w:val="007002FB"/>
    <w:rsid w:val="00740BA0"/>
    <w:rsid w:val="00771F06"/>
    <w:rsid w:val="00773721"/>
    <w:rsid w:val="007B7DD8"/>
    <w:rsid w:val="007D256E"/>
    <w:rsid w:val="007E59DB"/>
    <w:rsid w:val="00871E77"/>
    <w:rsid w:val="008743F8"/>
    <w:rsid w:val="00924AEC"/>
    <w:rsid w:val="009678FB"/>
    <w:rsid w:val="00967EA4"/>
    <w:rsid w:val="00980F33"/>
    <w:rsid w:val="00AA118E"/>
    <w:rsid w:val="00AB0490"/>
    <w:rsid w:val="00B2502B"/>
    <w:rsid w:val="00B401DE"/>
    <w:rsid w:val="00B5130D"/>
    <w:rsid w:val="00B87885"/>
    <w:rsid w:val="00B93DAB"/>
    <w:rsid w:val="00BF739D"/>
    <w:rsid w:val="00C23220"/>
    <w:rsid w:val="00C51E8E"/>
    <w:rsid w:val="00C85394"/>
    <w:rsid w:val="00CA0854"/>
    <w:rsid w:val="00CB3201"/>
    <w:rsid w:val="00CC5C02"/>
    <w:rsid w:val="00DB1396"/>
    <w:rsid w:val="00E14F68"/>
    <w:rsid w:val="00E37999"/>
    <w:rsid w:val="00E627B4"/>
    <w:rsid w:val="00E631CC"/>
    <w:rsid w:val="00E85C70"/>
    <w:rsid w:val="00EF6D3A"/>
    <w:rsid w:val="00F06C70"/>
    <w:rsid w:val="00F10AA6"/>
    <w:rsid w:val="00F32347"/>
    <w:rsid w:val="00FD3FBD"/>
    <w:rsid w:val="00FE3376"/>
    <w:rsid w:val="00FE631C"/>
    <w:rsid w:val="00FF6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;"/>
  <w14:docId w14:val="577231D6"/>
  <w15:docId w15:val="{76264CF3-886C-4227-ADEF-A4B9D7F08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743F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33633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8</Words>
  <Characters>1987</Characters>
  <Application>Microsoft Office Word</Application>
  <DocSecurity>0</DocSecurity>
  <Lines>16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CC - ANAS</Company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</dc:creator>
  <cp:lastModifiedBy>DR.Ahmed Saker 2O14</cp:lastModifiedBy>
  <cp:revision>2</cp:revision>
  <cp:lastPrinted>2015-11-04T10:01:00Z</cp:lastPrinted>
  <dcterms:created xsi:type="dcterms:W3CDTF">2022-11-10T19:43:00Z</dcterms:created>
  <dcterms:modified xsi:type="dcterms:W3CDTF">2022-11-10T19:43:00Z</dcterms:modified>
</cp:coreProperties>
</file>